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FEB954" w14:textId="4956D71F" w:rsidR="00B43395" w:rsidRPr="00CF5183" w:rsidRDefault="00E12768" w:rsidP="00AD788C">
      <w:pPr>
        <w:pStyle w:val="Heading1"/>
      </w:pPr>
      <w:sdt>
        <w:sdtPr>
          <w:alias w:val="Title"/>
          <w:tag w:val=""/>
          <w:id w:val="48035891"/>
          <w:lock w:val="sdtLocked"/>
          <w:placeholder>
            <w:docPart w:val="2376523E34B84298A9403FFE175751E5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FA700F">
            <w:t xml:space="preserve">My </w:t>
          </w:r>
          <w:r w:rsidR="00947C98">
            <w:t xml:space="preserve">FIRST </w:t>
          </w:r>
          <w:r w:rsidR="00FA700F">
            <w:t>Plan Preparation</w:t>
          </w:r>
        </w:sdtContent>
      </w:sdt>
    </w:p>
    <w:p w14:paraId="1967AE89" w14:textId="6039975D" w:rsidR="00883BD0" w:rsidRDefault="00883BD0" w:rsidP="00883BD0">
      <w:pPr>
        <w:rPr>
          <w:noProof/>
        </w:rPr>
      </w:pPr>
      <w:r>
        <w:rPr>
          <w:noProof/>
        </w:rPr>
        <w:t>It</w:t>
      </w:r>
      <w:r w:rsidR="007D50E1">
        <w:rPr>
          <w:noProof/>
        </w:rPr>
        <w:t>'</w:t>
      </w:r>
      <w:r>
        <w:rPr>
          <w:noProof/>
        </w:rPr>
        <w:t>s time to start thinking about developing your first plan.</w:t>
      </w:r>
    </w:p>
    <w:p w14:paraId="39125E28" w14:textId="36D150DE" w:rsidR="00883BD0" w:rsidRDefault="0040325C" w:rsidP="00883BD0">
      <w:pPr>
        <w:rPr>
          <w:noProof/>
        </w:rPr>
      </w:pPr>
      <w:r>
        <w:rPr>
          <w:noProof/>
        </w:rPr>
        <w:t>T</w:t>
      </w:r>
      <w:r w:rsidR="00883BD0">
        <w:rPr>
          <w:noProof/>
        </w:rPr>
        <w:t>o have as much influence over what goes into your plan as you want</w:t>
      </w:r>
      <w:r w:rsidR="00E6611C">
        <w:rPr>
          <w:noProof/>
        </w:rPr>
        <w:t>,</w:t>
      </w:r>
      <w:r w:rsidRPr="0040325C">
        <w:rPr>
          <w:noProof/>
        </w:rPr>
        <w:t xml:space="preserve"> </w:t>
      </w:r>
      <w:r w:rsidR="00E6611C">
        <w:rPr>
          <w:noProof/>
        </w:rPr>
        <w:t xml:space="preserve">you </w:t>
      </w:r>
      <w:r>
        <w:rPr>
          <w:noProof/>
        </w:rPr>
        <w:t xml:space="preserve">should think about </w:t>
      </w:r>
      <w:r w:rsidR="00E6611C">
        <w:rPr>
          <w:noProof/>
        </w:rPr>
        <w:t xml:space="preserve">some things </w:t>
      </w:r>
      <w:r>
        <w:rPr>
          <w:noProof/>
        </w:rPr>
        <w:t>before we meet.</w:t>
      </w:r>
    </w:p>
    <w:tbl>
      <w:tblPr>
        <w:tblStyle w:val="TableGrid"/>
        <w:tblW w:w="10128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128"/>
      </w:tblGrid>
      <w:tr w:rsidR="00F20A00" w:rsidRPr="00BB1E99" w14:paraId="2DA62F3B" w14:textId="77777777" w:rsidTr="0090601A">
        <w:trPr>
          <w:trHeight w:val="19"/>
        </w:trPr>
        <w:tc>
          <w:tcPr>
            <w:tcW w:w="9904" w:type="dxa"/>
          </w:tcPr>
          <w:p w14:paraId="0F47E9E1" w14:textId="529771F2" w:rsidR="00642489" w:rsidRDefault="00883BD0" w:rsidP="006D5E31">
            <w:pPr>
              <w:pStyle w:val="NoSpacing"/>
              <w:rPr>
                <w:noProof/>
              </w:rPr>
            </w:pPr>
            <w:r>
              <w:rPr>
                <w:noProof/>
              </w:rPr>
              <w:t xml:space="preserve">Below are some questions to help you think about your plan. There is space for you to make some notes after each question. </w:t>
            </w:r>
            <w:r w:rsidR="00F70963">
              <w:rPr>
                <w:noProof/>
              </w:rPr>
              <w:t>You don’t have to fill this out</w:t>
            </w:r>
            <w:r w:rsidR="0074225F">
              <w:rPr>
                <w:noProof/>
              </w:rPr>
              <w:t>.  Y</w:t>
            </w:r>
            <w:r w:rsidR="00F70963">
              <w:rPr>
                <w:noProof/>
              </w:rPr>
              <w:t xml:space="preserve">ou could </w:t>
            </w:r>
            <w:r w:rsidR="0074225F">
              <w:rPr>
                <w:noProof/>
              </w:rPr>
              <w:t xml:space="preserve">just </w:t>
            </w:r>
            <w:r w:rsidR="00F70963">
              <w:rPr>
                <w:noProof/>
              </w:rPr>
              <w:t xml:space="preserve">have a chat </w:t>
            </w:r>
            <w:r w:rsidR="008B193C">
              <w:rPr>
                <w:noProof/>
              </w:rPr>
              <w:t>w</w:t>
            </w:r>
            <w:r>
              <w:rPr>
                <w:noProof/>
              </w:rPr>
              <w:t>ith someone in your family</w:t>
            </w:r>
            <w:r w:rsidR="008B193C">
              <w:rPr>
                <w:noProof/>
              </w:rPr>
              <w:t xml:space="preserve">, </w:t>
            </w:r>
            <w:r w:rsidR="00125B72">
              <w:rPr>
                <w:noProof/>
              </w:rPr>
              <w:t>with me or someone else who knows you well</w:t>
            </w:r>
            <w:r>
              <w:rPr>
                <w:noProof/>
              </w:rPr>
              <w:t xml:space="preserve">. Either way, we will talk about these things </w:t>
            </w:r>
            <w:r w:rsidR="0074225F">
              <w:rPr>
                <w:noProof/>
              </w:rPr>
              <w:t>to develop your first plan when we meet</w:t>
            </w:r>
            <w:r>
              <w:rPr>
                <w:noProof/>
              </w:rPr>
              <w:t>.</w:t>
            </w:r>
          </w:p>
          <w:p w14:paraId="4B4C2B4B" w14:textId="77777777" w:rsidR="00642489" w:rsidRDefault="00642489" w:rsidP="006D5E31">
            <w:pPr>
              <w:pStyle w:val="NoSpacing"/>
              <w:rPr>
                <w:noProof/>
              </w:rPr>
            </w:pPr>
          </w:p>
          <w:p w14:paraId="3B224B0E" w14:textId="54E40978" w:rsidR="00F20A00" w:rsidRPr="00BB1E99" w:rsidRDefault="00F20A00" w:rsidP="006D5E31">
            <w:pPr>
              <w:pStyle w:val="NoSpacing"/>
            </w:pPr>
            <w:r>
              <w:t>Your name</w:t>
            </w:r>
          </w:p>
        </w:tc>
      </w:tr>
      <w:tr w:rsidR="00F20A00" w:rsidRPr="00A44A75" w14:paraId="3F19D4E4" w14:textId="77777777" w:rsidTr="00F20A00">
        <w:trPr>
          <w:trHeight w:val="281"/>
        </w:trPr>
        <w:tc>
          <w:tcPr>
            <w:tcW w:w="9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top"/>
          </w:tcPr>
          <w:p w14:paraId="5B6EA76D" w14:textId="77777777" w:rsidR="00F20A00" w:rsidRPr="00A44A75" w:rsidRDefault="00F20A00" w:rsidP="006D5E31">
            <w:pPr>
              <w:pStyle w:val="TableParagraph"/>
            </w:pPr>
          </w:p>
        </w:tc>
      </w:tr>
    </w:tbl>
    <w:p w14:paraId="6A0839E6" w14:textId="3BE6D2C0" w:rsidR="00F20A00" w:rsidRDefault="00AF6BE5" w:rsidP="00697238">
      <w:pPr>
        <w:pStyle w:val="Heading3"/>
        <w:rPr>
          <w:noProof/>
        </w:rPr>
      </w:pPr>
      <w:r w:rsidRPr="00AF6BE5">
        <w:rPr>
          <w:noProof/>
        </w:rPr>
        <w:t>Reflecting on the services you</w:t>
      </w:r>
      <w:r w:rsidR="007D50E1">
        <w:rPr>
          <w:noProof/>
        </w:rPr>
        <w:t>'</w:t>
      </w:r>
      <w:r w:rsidRPr="00AF6BE5">
        <w:rPr>
          <w:noProof/>
        </w:rPr>
        <w:t>ve received</w:t>
      </w:r>
    </w:p>
    <w:p w14:paraId="52BB1E97" w14:textId="38957C36" w:rsidR="00CE015A" w:rsidRDefault="00CE015A" w:rsidP="00CE015A">
      <w:r>
        <w:t>Since you came home from hospital, you</w:t>
      </w:r>
      <w:r w:rsidR="007D50E1">
        <w:t>'</w:t>
      </w:r>
      <w:r>
        <w:t xml:space="preserve">ve had services from </w:t>
      </w:r>
    </w:p>
    <w:p w14:paraId="6F916543" w14:textId="23C25646" w:rsidR="00CE015A" w:rsidRPr="002E4FAB" w:rsidRDefault="00CE015A" w:rsidP="00CE015A">
      <w:pPr>
        <w:pStyle w:val="ListParagraph"/>
        <w:numPr>
          <w:ilvl w:val="0"/>
          <w:numId w:val="17"/>
        </w:numPr>
        <w:rPr>
          <w:highlight w:val="yellow"/>
        </w:rPr>
      </w:pPr>
      <w:r w:rsidRPr="002E4FAB">
        <w:rPr>
          <w:highlight w:val="yellow"/>
        </w:rPr>
        <w:t xml:space="preserve">[fill in services </w:t>
      </w:r>
      <w:r w:rsidR="00FE0916">
        <w:rPr>
          <w:highlight w:val="yellow"/>
        </w:rPr>
        <w:t>you</w:t>
      </w:r>
      <w:r w:rsidRPr="002E4FAB">
        <w:rPr>
          <w:highlight w:val="yellow"/>
        </w:rPr>
        <w:t xml:space="preserve"> are currently receiving]</w:t>
      </w:r>
    </w:p>
    <w:tbl>
      <w:tblPr>
        <w:tblStyle w:val="TableGrid"/>
        <w:tblW w:w="10128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128"/>
      </w:tblGrid>
      <w:tr w:rsidR="00F20A00" w:rsidRPr="00BB1E99" w14:paraId="1A2B8F0B" w14:textId="77777777" w:rsidTr="007C3075">
        <w:trPr>
          <w:trHeight w:val="19"/>
        </w:trPr>
        <w:tc>
          <w:tcPr>
            <w:tcW w:w="9904" w:type="dxa"/>
          </w:tcPr>
          <w:p w14:paraId="0A673113" w14:textId="77777777" w:rsidR="002E2154" w:rsidRDefault="002E2154" w:rsidP="00697238">
            <w:pPr>
              <w:pStyle w:val="NoSpacing"/>
              <w:numPr>
                <w:ilvl w:val="0"/>
                <w:numId w:val="17"/>
              </w:numPr>
              <w:spacing w:before="60" w:after="120"/>
              <w:ind w:left="714" w:hanging="357"/>
            </w:pPr>
            <w:r>
              <w:t xml:space="preserve">What has been most helpful to you? </w:t>
            </w:r>
          </w:p>
          <w:p w14:paraId="33D254F5" w14:textId="77777777" w:rsidR="002E2154" w:rsidRDefault="002E2154" w:rsidP="00697238">
            <w:pPr>
              <w:pStyle w:val="NoSpacing"/>
              <w:numPr>
                <w:ilvl w:val="0"/>
                <w:numId w:val="17"/>
              </w:numPr>
              <w:spacing w:before="60" w:after="120"/>
              <w:ind w:left="714" w:hanging="357"/>
            </w:pPr>
            <w:r>
              <w:t xml:space="preserve">What benefits have you had from these services? </w:t>
            </w:r>
          </w:p>
          <w:p w14:paraId="2712178B" w14:textId="69F78A5E" w:rsidR="002E2154" w:rsidRDefault="002E2154" w:rsidP="00697238">
            <w:pPr>
              <w:pStyle w:val="NoSpacing"/>
              <w:numPr>
                <w:ilvl w:val="0"/>
                <w:numId w:val="17"/>
              </w:numPr>
              <w:spacing w:before="60" w:after="120"/>
              <w:ind w:left="714" w:hanging="357"/>
            </w:pPr>
            <w:r>
              <w:t>Do you want to continue with any of these services</w:t>
            </w:r>
            <w:r w:rsidR="00A20531">
              <w:t>,</w:t>
            </w:r>
            <w:r>
              <w:t xml:space="preserve"> and why? – what </w:t>
            </w:r>
            <w:r w:rsidR="00A20531">
              <w:t>do you want</w:t>
            </w:r>
            <w:r>
              <w:t xml:space="preserve"> to achieve?</w:t>
            </w:r>
          </w:p>
          <w:p w14:paraId="7C1DEF7B" w14:textId="61F33B55" w:rsidR="002E2154" w:rsidRDefault="002E2154" w:rsidP="00697238">
            <w:pPr>
              <w:pStyle w:val="NoSpacing"/>
              <w:numPr>
                <w:ilvl w:val="0"/>
                <w:numId w:val="17"/>
              </w:numPr>
              <w:spacing w:before="60" w:after="120"/>
              <w:ind w:left="714" w:hanging="357"/>
            </w:pPr>
            <w:r>
              <w:t>Are there any problems with these services? Is there anything stopping you getting the most from the service?</w:t>
            </w:r>
          </w:p>
          <w:p w14:paraId="362DE80A" w14:textId="2BC5B956" w:rsidR="00F20A00" w:rsidRPr="00BB1E99" w:rsidRDefault="002E2154" w:rsidP="00697238">
            <w:pPr>
              <w:pStyle w:val="NoSpacing"/>
              <w:numPr>
                <w:ilvl w:val="0"/>
                <w:numId w:val="17"/>
              </w:numPr>
              <w:spacing w:before="60" w:after="120"/>
              <w:ind w:left="714" w:hanging="357"/>
            </w:pPr>
            <w:r>
              <w:t>Are there any services you don</w:t>
            </w:r>
            <w:r w:rsidR="007D50E1">
              <w:t>'</w:t>
            </w:r>
            <w:r>
              <w:t>t think you need any</w:t>
            </w:r>
            <w:r w:rsidR="00E821DF">
              <w:t xml:space="preserve"> </w:t>
            </w:r>
            <w:r>
              <w:t>more?</w:t>
            </w:r>
          </w:p>
        </w:tc>
      </w:tr>
      <w:tr w:rsidR="00F20A00" w:rsidRPr="00A44A75" w14:paraId="76E9E8C6" w14:textId="77777777" w:rsidTr="00506053">
        <w:trPr>
          <w:trHeight w:val="1077"/>
        </w:trPr>
        <w:tc>
          <w:tcPr>
            <w:tcW w:w="9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top"/>
          </w:tcPr>
          <w:p w14:paraId="29A58FAE" w14:textId="77777777" w:rsidR="00F20A00" w:rsidRDefault="007D6407" w:rsidP="006D5E31">
            <w:pPr>
              <w:pStyle w:val="TableParagraph"/>
            </w:pPr>
            <w:r>
              <w:t>Your notes:</w:t>
            </w:r>
          </w:p>
          <w:p w14:paraId="141B5072" w14:textId="18E1CDEC" w:rsidR="000D3164" w:rsidRPr="00A44A75" w:rsidRDefault="000D3164" w:rsidP="006D5E31">
            <w:pPr>
              <w:pStyle w:val="TableParagraph"/>
            </w:pPr>
          </w:p>
        </w:tc>
      </w:tr>
    </w:tbl>
    <w:p w14:paraId="0043F224" w14:textId="7E5CC6F5" w:rsidR="003C23B1" w:rsidRDefault="00371CF5" w:rsidP="00697238">
      <w:pPr>
        <w:pStyle w:val="Heading3"/>
      </w:pPr>
      <w:r>
        <w:t>Reflecting on progress and strengths</w:t>
      </w:r>
    </w:p>
    <w:tbl>
      <w:tblPr>
        <w:tblStyle w:val="TableGrid"/>
        <w:tblW w:w="10128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128"/>
      </w:tblGrid>
      <w:tr w:rsidR="00371CF5" w:rsidRPr="00BB1E99" w14:paraId="5E20C328" w14:textId="77777777" w:rsidTr="00697238">
        <w:trPr>
          <w:trHeight w:val="19"/>
        </w:trPr>
        <w:tc>
          <w:tcPr>
            <w:tcW w:w="9904" w:type="dxa"/>
            <w:vAlign w:val="top"/>
          </w:tcPr>
          <w:p w14:paraId="71AEE8AA" w14:textId="5B63E425" w:rsidR="00371CF5" w:rsidRPr="00BB1E99" w:rsidRDefault="0038749F" w:rsidP="006D5E31">
            <w:pPr>
              <w:pStyle w:val="NoSpacing"/>
            </w:pPr>
            <w:r w:rsidRPr="0038749F">
              <w:t>Is there anything you</w:t>
            </w:r>
            <w:r w:rsidR="007D50E1">
              <w:t>'</w:t>
            </w:r>
            <w:r w:rsidRPr="0038749F">
              <w:t>ve learned about yourself since your injury? Think about when you might have surprised yourself with what you achieved, or obstacles you overcame, or difficulties you experienced that you weren</w:t>
            </w:r>
            <w:r w:rsidR="007D50E1">
              <w:t>'</w:t>
            </w:r>
            <w:r w:rsidRPr="0038749F">
              <w:t>t expecting.</w:t>
            </w:r>
          </w:p>
        </w:tc>
      </w:tr>
      <w:tr w:rsidR="00371CF5" w:rsidRPr="00A44A75" w14:paraId="55B2F324" w14:textId="77777777" w:rsidTr="00506053">
        <w:trPr>
          <w:trHeight w:val="1077"/>
        </w:trPr>
        <w:tc>
          <w:tcPr>
            <w:tcW w:w="9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top"/>
          </w:tcPr>
          <w:p w14:paraId="3626612A" w14:textId="77777777" w:rsidR="00371CF5" w:rsidRDefault="00371CF5" w:rsidP="006D5E31">
            <w:pPr>
              <w:pStyle w:val="TableParagraph"/>
            </w:pPr>
            <w:r>
              <w:t>Your notes:</w:t>
            </w:r>
          </w:p>
          <w:p w14:paraId="29EBCA0C" w14:textId="16FE5598" w:rsidR="001252C1" w:rsidRPr="00A44A75" w:rsidRDefault="001252C1" w:rsidP="006D5E31">
            <w:pPr>
              <w:pStyle w:val="TableParagraph"/>
            </w:pPr>
          </w:p>
        </w:tc>
      </w:tr>
      <w:tr w:rsidR="00506053" w:rsidRPr="00BB1E99" w14:paraId="26DE78DF" w14:textId="77777777" w:rsidTr="00A242EB">
        <w:trPr>
          <w:trHeight w:val="19"/>
        </w:trPr>
        <w:tc>
          <w:tcPr>
            <w:tcW w:w="9904" w:type="dxa"/>
          </w:tcPr>
          <w:p w14:paraId="3BFAFD91" w14:textId="279A51F4" w:rsidR="00506053" w:rsidRPr="00BB1E99" w:rsidRDefault="00211C70" w:rsidP="006D5E31">
            <w:pPr>
              <w:pStyle w:val="NoSpacing"/>
            </w:pPr>
            <w:r w:rsidRPr="00211C70">
              <w:t>Is there anything you</w:t>
            </w:r>
            <w:r w:rsidR="007D50E1">
              <w:t>'</w:t>
            </w:r>
            <w:r w:rsidRPr="00211C70">
              <w:t>ve learned about the people around you – your family, your friends, your community? Think about what support you get, what positive interactions you</w:t>
            </w:r>
            <w:r w:rsidR="007D50E1">
              <w:t>'</w:t>
            </w:r>
            <w:r w:rsidRPr="00211C70">
              <w:t>ve had, or when connections and experiences have surprised you.</w:t>
            </w:r>
          </w:p>
        </w:tc>
      </w:tr>
      <w:tr w:rsidR="00506053" w:rsidRPr="00A44A75" w14:paraId="219DE84C" w14:textId="77777777" w:rsidTr="0090601A">
        <w:trPr>
          <w:trHeight w:val="1075"/>
        </w:trPr>
        <w:tc>
          <w:tcPr>
            <w:tcW w:w="9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top"/>
          </w:tcPr>
          <w:p w14:paraId="3FCFCAA5" w14:textId="77777777" w:rsidR="00506053" w:rsidRPr="00A44A75" w:rsidRDefault="00506053" w:rsidP="006D5E31">
            <w:pPr>
              <w:pStyle w:val="TableParagraph"/>
            </w:pPr>
            <w:r>
              <w:lastRenderedPageBreak/>
              <w:t>Your notes:</w:t>
            </w:r>
          </w:p>
        </w:tc>
      </w:tr>
    </w:tbl>
    <w:p w14:paraId="1D32D39D" w14:textId="4DE459B4" w:rsidR="00506053" w:rsidRDefault="000D61BA" w:rsidP="00697238">
      <w:pPr>
        <w:pStyle w:val="Heading3"/>
      </w:pPr>
      <w:r>
        <w:t xml:space="preserve">Setting priorities </w:t>
      </w:r>
    </w:p>
    <w:tbl>
      <w:tblPr>
        <w:tblStyle w:val="TableGrid"/>
        <w:tblW w:w="10128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128"/>
      </w:tblGrid>
      <w:tr w:rsidR="000D61BA" w:rsidRPr="00BB1E99" w14:paraId="77CE0D02" w14:textId="77777777" w:rsidTr="00BB6F7F">
        <w:trPr>
          <w:trHeight w:val="19"/>
        </w:trPr>
        <w:tc>
          <w:tcPr>
            <w:tcW w:w="9904" w:type="dxa"/>
          </w:tcPr>
          <w:p w14:paraId="52E35F5B" w14:textId="759F936B" w:rsidR="000D61BA" w:rsidRPr="00BB1E99" w:rsidRDefault="00985E36" w:rsidP="006D5E31">
            <w:pPr>
              <w:pStyle w:val="NoSpacing"/>
            </w:pPr>
            <w:r w:rsidRPr="00985E36">
              <w:t xml:space="preserve">What's most important to you </w:t>
            </w:r>
            <w:proofErr w:type="gramStart"/>
            <w:r w:rsidRPr="00985E36">
              <w:t>at the moment</w:t>
            </w:r>
            <w:proofErr w:type="gramEnd"/>
            <w:r w:rsidRPr="00985E36">
              <w:t xml:space="preserve">? </w:t>
            </w:r>
          </w:p>
        </w:tc>
      </w:tr>
      <w:tr w:rsidR="000D61BA" w:rsidRPr="00A44A75" w14:paraId="493BA967" w14:textId="77777777" w:rsidTr="0028544E">
        <w:trPr>
          <w:trHeight w:val="249"/>
        </w:trPr>
        <w:tc>
          <w:tcPr>
            <w:tcW w:w="9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top"/>
          </w:tcPr>
          <w:p w14:paraId="36D5F598" w14:textId="05E773AD" w:rsidR="000D61BA" w:rsidRPr="00A44A75" w:rsidRDefault="000D61BA" w:rsidP="006D5E31">
            <w:pPr>
              <w:pStyle w:val="TableParagraph"/>
            </w:pPr>
          </w:p>
        </w:tc>
      </w:tr>
      <w:tr w:rsidR="00B46C1B" w:rsidRPr="00BB1E99" w14:paraId="7C3E15EC" w14:textId="77777777" w:rsidTr="00BB6F7F">
        <w:trPr>
          <w:trHeight w:val="19"/>
        </w:trPr>
        <w:tc>
          <w:tcPr>
            <w:tcW w:w="9904" w:type="dxa"/>
          </w:tcPr>
          <w:p w14:paraId="3E026088" w14:textId="41ECEDF7" w:rsidR="00B46C1B" w:rsidRPr="00BB1E99" w:rsidRDefault="00A94C93" w:rsidP="0028544E">
            <w:pPr>
              <w:pStyle w:val="NoSpacing"/>
            </w:pPr>
            <w:r w:rsidRPr="00A94C93">
              <w:t xml:space="preserve">Given all you have going on </w:t>
            </w:r>
            <w:proofErr w:type="gramStart"/>
            <w:r w:rsidRPr="00A94C93">
              <w:t>at the moment</w:t>
            </w:r>
            <w:proofErr w:type="gramEnd"/>
            <w:r w:rsidRPr="00A94C93">
              <w:t>, what do you want to work on most?</w:t>
            </w:r>
          </w:p>
        </w:tc>
      </w:tr>
      <w:tr w:rsidR="00B46C1B" w:rsidRPr="00A44A75" w14:paraId="362F162D" w14:textId="77777777" w:rsidTr="00A94C93">
        <w:trPr>
          <w:trHeight w:val="291"/>
        </w:trPr>
        <w:tc>
          <w:tcPr>
            <w:tcW w:w="9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top"/>
          </w:tcPr>
          <w:p w14:paraId="74DBFABD" w14:textId="03D1C396" w:rsidR="00B46C1B" w:rsidRPr="00A44A75" w:rsidRDefault="00B46C1B" w:rsidP="006D5E31">
            <w:pPr>
              <w:pStyle w:val="TableParagraph"/>
            </w:pPr>
          </w:p>
        </w:tc>
      </w:tr>
      <w:tr w:rsidR="00B91E9D" w:rsidRPr="00BB1E99" w14:paraId="56A23B1A" w14:textId="77777777" w:rsidTr="00BB6F7F">
        <w:trPr>
          <w:trHeight w:val="19"/>
        </w:trPr>
        <w:tc>
          <w:tcPr>
            <w:tcW w:w="9904" w:type="dxa"/>
          </w:tcPr>
          <w:p w14:paraId="6C1AAE6B" w14:textId="4C168D6E" w:rsidR="00B91E9D" w:rsidRPr="00BB1E99" w:rsidRDefault="00362F61" w:rsidP="006D5E31">
            <w:pPr>
              <w:pStyle w:val="NoSpacing"/>
            </w:pPr>
            <w:r w:rsidRPr="00362F61">
              <w:t>Where do you see yourself in 6 months?</w:t>
            </w:r>
          </w:p>
        </w:tc>
      </w:tr>
      <w:tr w:rsidR="00B91E9D" w:rsidRPr="00A44A75" w14:paraId="3D67ED54" w14:textId="77777777" w:rsidTr="00A94C93">
        <w:trPr>
          <w:trHeight w:val="223"/>
        </w:trPr>
        <w:tc>
          <w:tcPr>
            <w:tcW w:w="9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top"/>
          </w:tcPr>
          <w:p w14:paraId="28C23494" w14:textId="21491275" w:rsidR="00B91E9D" w:rsidRPr="00A44A75" w:rsidRDefault="00B91E9D" w:rsidP="006D5E31">
            <w:pPr>
              <w:pStyle w:val="TableParagraph"/>
            </w:pPr>
          </w:p>
        </w:tc>
      </w:tr>
      <w:tr w:rsidR="00484582" w:rsidRPr="00BB1E99" w14:paraId="11E20604" w14:textId="77777777" w:rsidTr="007C3075">
        <w:trPr>
          <w:trHeight w:val="19"/>
        </w:trPr>
        <w:tc>
          <w:tcPr>
            <w:tcW w:w="9904" w:type="dxa"/>
          </w:tcPr>
          <w:p w14:paraId="004F4B29" w14:textId="7F5388A3" w:rsidR="00DD51B2" w:rsidRDefault="00DD51B2" w:rsidP="00697238">
            <w:pPr>
              <w:pStyle w:val="NoSpacing"/>
              <w:spacing w:before="60" w:after="120"/>
            </w:pPr>
            <w:r>
              <w:t>Are there any goals you</w:t>
            </w:r>
            <w:r w:rsidR="007D50E1">
              <w:t>'</w:t>
            </w:r>
            <w:r>
              <w:t>d like to work on in the next 6 to 12</w:t>
            </w:r>
            <w:r w:rsidR="00A242EB">
              <w:t xml:space="preserve"> </w:t>
            </w:r>
            <w:r>
              <w:t>months?</w:t>
            </w:r>
          </w:p>
          <w:p w14:paraId="7D030B61" w14:textId="690B0319" w:rsidR="00DD51B2" w:rsidRDefault="00DD51B2" w:rsidP="00697238">
            <w:pPr>
              <w:pStyle w:val="NoSpacing"/>
              <w:spacing w:before="60" w:after="120"/>
            </w:pPr>
            <w:r>
              <w:t>Think especially around these five areas:</w:t>
            </w:r>
          </w:p>
          <w:p w14:paraId="78D87DE0" w14:textId="2B147C5E" w:rsidR="00DD51B2" w:rsidRDefault="00DD51B2" w:rsidP="00697238">
            <w:pPr>
              <w:pStyle w:val="NoSpacing"/>
              <w:numPr>
                <w:ilvl w:val="0"/>
                <w:numId w:val="18"/>
              </w:numPr>
              <w:spacing w:before="60" w:after="120"/>
            </w:pPr>
            <w:r>
              <w:t>Independence (independence from family; independence from support workers)</w:t>
            </w:r>
          </w:p>
          <w:p w14:paraId="2461E959" w14:textId="47CE4CAE" w:rsidR="00DD51B2" w:rsidRDefault="00DD51B2" w:rsidP="00697238">
            <w:pPr>
              <w:pStyle w:val="NoSpacing"/>
              <w:numPr>
                <w:ilvl w:val="0"/>
                <w:numId w:val="18"/>
              </w:numPr>
              <w:spacing w:before="60" w:after="120"/>
            </w:pPr>
            <w:r>
              <w:t>Work, work trials, work-related opportunities/activities</w:t>
            </w:r>
          </w:p>
          <w:p w14:paraId="5B41AF42" w14:textId="44678DE4" w:rsidR="00DD51B2" w:rsidRDefault="00DD51B2" w:rsidP="00697238">
            <w:pPr>
              <w:pStyle w:val="NoSpacing"/>
              <w:numPr>
                <w:ilvl w:val="0"/>
                <w:numId w:val="18"/>
              </w:numPr>
              <w:spacing w:before="60" w:after="120"/>
            </w:pPr>
            <w:r>
              <w:t>Health</w:t>
            </w:r>
          </w:p>
          <w:p w14:paraId="01ED4C19" w14:textId="2DA2E228" w:rsidR="00DD51B2" w:rsidRDefault="00DD51B2" w:rsidP="00697238">
            <w:pPr>
              <w:pStyle w:val="NoSpacing"/>
              <w:numPr>
                <w:ilvl w:val="0"/>
                <w:numId w:val="18"/>
              </w:numPr>
              <w:spacing w:before="60" w:after="120"/>
            </w:pPr>
            <w:r>
              <w:t>Social life</w:t>
            </w:r>
          </w:p>
          <w:p w14:paraId="46A3B84C" w14:textId="76F16E7E" w:rsidR="00484582" w:rsidRPr="00BB1E99" w:rsidRDefault="00DD51B2" w:rsidP="00697238">
            <w:pPr>
              <w:pStyle w:val="NoSpacing"/>
              <w:numPr>
                <w:ilvl w:val="0"/>
                <w:numId w:val="18"/>
              </w:numPr>
              <w:spacing w:before="60" w:after="120"/>
              <w:ind w:left="714" w:hanging="357"/>
            </w:pPr>
            <w:r>
              <w:t>Quality of Life – recreation/leisure; what motivates you to get up in the morning</w:t>
            </w:r>
          </w:p>
        </w:tc>
      </w:tr>
      <w:tr w:rsidR="00484582" w:rsidRPr="00A44A75" w14:paraId="4D5115B1" w14:textId="77777777" w:rsidTr="0090601A">
        <w:trPr>
          <w:trHeight w:val="1075"/>
        </w:trPr>
        <w:tc>
          <w:tcPr>
            <w:tcW w:w="9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top"/>
          </w:tcPr>
          <w:p w14:paraId="4F555AE2" w14:textId="77777777" w:rsidR="00484582" w:rsidRDefault="00484582" w:rsidP="006D5E31">
            <w:pPr>
              <w:pStyle w:val="TableParagraph"/>
            </w:pPr>
            <w:r>
              <w:t>Your notes:</w:t>
            </w:r>
          </w:p>
          <w:p w14:paraId="270D8918" w14:textId="43813830" w:rsidR="00697238" w:rsidRPr="00A44A75" w:rsidRDefault="00697238" w:rsidP="006D5E31">
            <w:pPr>
              <w:pStyle w:val="TableParagraph"/>
            </w:pPr>
          </w:p>
        </w:tc>
      </w:tr>
      <w:tr w:rsidR="00B45168" w:rsidRPr="00BB1E99" w14:paraId="54F82AF8" w14:textId="77777777" w:rsidTr="00A242EB">
        <w:trPr>
          <w:trHeight w:val="19"/>
        </w:trPr>
        <w:tc>
          <w:tcPr>
            <w:tcW w:w="9904" w:type="dxa"/>
          </w:tcPr>
          <w:p w14:paraId="1DEAD4F3" w14:textId="2BAAA206" w:rsidR="00B45168" w:rsidRPr="00BB1E99" w:rsidRDefault="00E02DCF" w:rsidP="001D40D3">
            <w:pPr>
              <w:pStyle w:val="NoSpacing"/>
              <w:spacing w:after="40"/>
            </w:pPr>
            <w:r w:rsidRPr="00E02DCF">
              <w:t xml:space="preserve">A lot of your time recently has </w:t>
            </w:r>
            <w:r w:rsidR="00CB5773" w:rsidRPr="00E02DCF">
              <w:t>focused</w:t>
            </w:r>
            <w:r w:rsidRPr="00E02DCF">
              <w:t xml:space="preserve"> on therapies and rehabilitation. Is there anything you</w:t>
            </w:r>
            <w:r w:rsidR="007D50E1">
              <w:t>'</w:t>
            </w:r>
            <w:r w:rsidRPr="00E02DCF">
              <w:t>d like to do/achieve that is just about fun? Or about achieving a better quality of life?</w:t>
            </w:r>
          </w:p>
        </w:tc>
      </w:tr>
      <w:tr w:rsidR="00B45168" w:rsidRPr="00A44A75" w14:paraId="2D666AF6" w14:textId="77777777" w:rsidTr="0090601A">
        <w:trPr>
          <w:trHeight w:val="1075"/>
        </w:trPr>
        <w:tc>
          <w:tcPr>
            <w:tcW w:w="9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top"/>
          </w:tcPr>
          <w:p w14:paraId="605596DD" w14:textId="77777777" w:rsidR="00B45168" w:rsidRDefault="00B45168" w:rsidP="006D5E31">
            <w:pPr>
              <w:pStyle w:val="TableParagraph"/>
            </w:pPr>
            <w:r>
              <w:t>Your notes:</w:t>
            </w:r>
          </w:p>
          <w:p w14:paraId="4F954AE1" w14:textId="188C7AF4" w:rsidR="00697238" w:rsidRPr="00A44A75" w:rsidRDefault="00697238" w:rsidP="006D5E31">
            <w:pPr>
              <w:pStyle w:val="TableParagraph"/>
            </w:pPr>
          </w:p>
        </w:tc>
      </w:tr>
      <w:tr w:rsidR="000156DE" w:rsidRPr="00BB1E99" w14:paraId="377B2919" w14:textId="77777777" w:rsidTr="00A242EB">
        <w:trPr>
          <w:trHeight w:val="19"/>
        </w:trPr>
        <w:tc>
          <w:tcPr>
            <w:tcW w:w="9904" w:type="dxa"/>
          </w:tcPr>
          <w:p w14:paraId="4AEE6A91" w14:textId="09BA5C67" w:rsidR="000156DE" w:rsidRPr="00BB1E99" w:rsidRDefault="00112877" w:rsidP="001D40D3">
            <w:pPr>
              <w:pStyle w:val="NoSpacing"/>
              <w:spacing w:after="40"/>
            </w:pPr>
            <w:r w:rsidRPr="00112877">
              <w:t>Are you ready to look at volunteering or paid work?</w:t>
            </w:r>
          </w:p>
        </w:tc>
      </w:tr>
      <w:tr w:rsidR="000156DE" w:rsidRPr="00A44A75" w14:paraId="79CB4365" w14:textId="77777777" w:rsidTr="0090601A">
        <w:trPr>
          <w:trHeight w:val="249"/>
        </w:trPr>
        <w:tc>
          <w:tcPr>
            <w:tcW w:w="9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top"/>
          </w:tcPr>
          <w:p w14:paraId="0AE4778E" w14:textId="77777777" w:rsidR="000156DE" w:rsidRPr="00A44A75" w:rsidRDefault="000156DE" w:rsidP="006D5E31">
            <w:pPr>
              <w:pStyle w:val="TableParagraph"/>
            </w:pPr>
          </w:p>
        </w:tc>
      </w:tr>
    </w:tbl>
    <w:p w14:paraId="17C71146" w14:textId="58D5BC36" w:rsidR="000156DE" w:rsidRPr="00484582" w:rsidRDefault="00112877" w:rsidP="00697238">
      <w:pPr>
        <w:pStyle w:val="Heading3"/>
      </w:pPr>
      <w:proofErr w:type="spellStart"/>
      <w:r>
        <w:t>Maximising</w:t>
      </w:r>
      <w:proofErr w:type="spellEnd"/>
      <w:r>
        <w:t xml:space="preserve"> independence</w:t>
      </w:r>
    </w:p>
    <w:tbl>
      <w:tblPr>
        <w:tblStyle w:val="TableGrid"/>
        <w:tblW w:w="10128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128"/>
      </w:tblGrid>
      <w:tr w:rsidR="00112877" w:rsidRPr="00BB1E99" w14:paraId="4311BE39" w14:textId="77777777" w:rsidTr="00A242EB">
        <w:trPr>
          <w:trHeight w:val="19"/>
        </w:trPr>
        <w:tc>
          <w:tcPr>
            <w:tcW w:w="9904" w:type="dxa"/>
          </w:tcPr>
          <w:p w14:paraId="49970E70" w14:textId="3B112ABC" w:rsidR="00112877" w:rsidRPr="00BB1E99" w:rsidRDefault="00F801C8" w:rsidP="006D5E31">
            <w:pPr>
              <w:pStyle w:val="NoSpacing"/>
            </w:pPr>
            <w:r w:rsidRPr="00F801C8">
              <w:t>What have I been doing for you that you are ready to do for yourself (with help from your support workers if relevant)?</w:t>
            </w:r>
          </w:p>
        </w:tc>
      </w:tr>
      <w:tr w:rsidR="00112877" w:rsidRPr="00A44A75" w14:paraId="209A8990" w14:textId="77777777" w:rsidTr="0090601A">
        <w:trPr>
          <w:trHeight w:val="249"/>
        </w:trPr>
        <w:tc>
          <w:tcPr>
            <w:tcW w:w="9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top"/>
          </w:tcPr>
          <w:p w14:paraId="1ABB5AE3" w14:textId="77777777" w:rsidR="00112877" w:rsidRPr="00A44A75" w:rsidRDefault="00112877" w:rsidP="006D5E31">
            <w:pPr>
              <w:pStyle w:val="TableParagraph"/>
            </w:pPr>
          </w:p>
        </w:tc>
      </w:tr>
      <w:tr w:rsidR="00112877" w:rsidRPr="00BB1E99" w14:paraId="1AC7C952" w14:textId="77777777" w:rsidTr="00A242EB">
        <w:trPr>
          <w:trHeight w:val="19"/>
        </w:trPr>
        <w:tc>
          <w:tcPr>
            <w:tcW w:w="9904" w:type="dxa"/>
          </w:tcPr>
          <w:p w14:paraId="2964CAE0" w14:textId="488930B3" w:rsidR="00112877" w:rsidRPr="00BB1E99" w:rsidRDefault="00FB0D1B" w:rsidP="006D5E31">
            <w:pPr>
              <w:pStyle w:val="NoSpacing"/>
            </w:pPr>
            <w:r w:rsidRPr="00FB0D1B">
              <w:lastRenderedPageBreak/>
              <w:t>Is there anything you need to know or need to do to help you become more independent – from me / from your family / from your support services?</w:t>
            </w:r>
          </w:p>
        </w:tc>
      </w:tr>
      <w:tr w:rsidR="00112877" w:rsidRPr="00A44A75" w14:paraId="27F1C5BF" w14:textId="77777777" w:rsidTr="0090601A">
        <w:trPr>
          <w:trHeight w:val="249"/>
        </w:trPr>
        <w:tc>
          <w:tcPr>
            <w:tcW w:w="9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top"/>
          </w:tcPr>
          <w:p w14:paraId="7D830F60" w14:textId="77777777" w:rsidR="00112877" w:rsidRPr="00A44A75" w:rsidRDefault="00112877" w:rsidP="006D5E31">
            <w:pPr>
              <w:pStyle w:val="TableParagraph"/>
            </w:pPr>
          </w:p>
        </w:tc>
      </w:tr>
    </w:tbl>
    <w:p w14:paraId="4959387F" w14:textId="2FB5D6D8" w:rsidR="00FB0D1B" w:rsidRDefault="00FB0D1B" w:rsidP="00697238">
      <w:pPr>
        <w:pStyle w:val="Heading3"/>
      </w:pPr>
      <w:r>
        <w:t>Questions</w:t>
      </w:r>
    </w:p>
    <w:tbl>
      <w:tblPr>
        <w:tblStyle w:val="TableGrid"/>
        <w:tblW w:w="10128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128"/>
      </w:tblGrid>
      <w:tr w:rsidR="00FB0D1B" w:rsidRPr="00BB1E99" w14:paraId="6F8092C1" w14:textId="77777777" w:rsidTr="00A242EB">
        <w:trPr>
          <w:trHeight w:val="19"/>
        </w:trPr>
        <w:tc>
          <w:tcPr>
            <w:tcW w:w="9904" w:type="dxa"/>
          </w:tcPr>
          <w:p w14:paraId="7ED94031" w14:textId="2D3B486B" w:rsidR="00FB0D1B" w:rsidRPr="00BB1E99" w:rsidRDefault="00C4161F" w:rsidP="006D5E31">
            <w:pPr>
              <w:pStyle w:val="NoSpacing"/>
            </w:pPr>
            <w:r w:rsidRPr="00C4161F">
              <w:t>You may have some questions you</w:t>
            </w:r>
            <w:r w:rsidR="007D50E1">
              <w:t>'</w:t>
            </w:r>
            <w:r w:rsidRPr="00C4161F">
              <w:t>d like to ask at your planning meeting. Note any questions you</w:t>
            </w:r>
            <w:r w:rsidR="007D50E1">
              <w:t>'</w:t>
            </w:r>
            <w:r w:rsidRPr="00C4161F">
              <w:t>d like to discuss when you meet with me (your case manager) to develop your plan.</w:t>
            </w:r>
          </w:p>
        </w:tc>
      </w:tr>
      <w:tr w:rsidR="00FB0D1B" w:rsidRPr="00A44A75" w14:paraId="18858E43" w14:textId="77777777" w:rsidTr="0090601A">
        <w:trPr>
          <w:trHeight w:val="249"/>
        </w:trPr>
        <w:tc>
          <w:tcPr>
            <w:tcW w:w="9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top"/>
          </w:tcPr>
          <w:p w14:paraId="328AF92A" w14:textId="77777777" w:rsidR="00FB0D1B" w:rsidRPr="00A44A75" w:rsidRDefault="00FB0D1B" w:rsidP="006D5E31">
            <w:pPr>
              <w:pStyle w:val="TableParagraph"/>
            </w:pPr>
          </w:p>
        </w:tc>
      </w:tr>
    </w:tbl>
    <w:p w14:paraId="7AB955BA" w14:textId="14E5A61F" w:rsidR="007F2178" w:rsidRPr="007E3B0E" w:rsidRDefault="007F2178" w:rsidP="007E3B0E">
      <w:pPr>
        <w:pStyle w:val="NoSpacing"/>
        <w:sectPr w:rsidR="007F2178" w:rsidRPr="007E3B0E" w:rsidSect="00852827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type w:val="continuous"/>
          <w:pgSz w:w="11910" w:h="16840"/>
          <w:pgMar w:top="1560" w:right="816" w:bottom="280" w:left="1026" w:header="720" w:footer="389" w:gutter="0"/>
          <w:cols w:space="720"/>
          <w:titlePg/>
          <w:docGrid w:linePitch="258"/>
        </w:sectPr>
      </w:pPr>
    </w:p>
    <w:p w14:paraId="5D93A5C1" w14:textId="0DB488D0" w:rsidR="00C8744F" w:rsidRDefault="00C8744F" w:rsidP="00C8744F"/>
    <w:p w14:paraId="61F15426" w14:textId="023625AD" w:rsidR="00B8724A" w:rsidRDefault="00B8724A" w:rsidP="00C8744F"/>
    <w:tbl>
      <w:tblPr>
        <w:tblW w:w="0" w:type="dxa"/>
        <w:tblInd w:w="-6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0"/>
        <w:gridCol w:w="4530"/>
        <w:gridCol w:w="251"/>
        <w:gridCol w:w="4605"/>
      </w:tblGrid>
      <w:tr w:rsidR="00B8724A" w14:paraId="1BCE8701" w14:textId="77777777" w:rsidTr="00B8724A">
        <w:trPr>
          <w:trHeight w:val="705"/>
        </w:trPr>
        <w:tc>
          <w:tcPr>
            <w:tcW w:w="270" w:type="dxa"/>
            <w:tcBorders>
              <w:top w:val="nil"/>
              <w:left w:val="single" w:sz="48" w:space="0" w:color="007B83"/>
              <w:bottom w:val="nil"/>
              <w:right w:val="nil"/>
            </w:tcBorders>
            <w:vAlign w:val="center"/>
            <w:hideMark/>
          </w:tcPr>
          <w:p w14:paraId="43819313" w14:textId="77777777" w:rsidR="00B8724A" w:rsidRDefault="00B8724A">
            <w:pPr>
              <w:widowControl/>
              <w:autoSpaceDE/>
              <w:spacing w:before="0"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AU" w:eastAsia="en-AU" w:bidi="ar-SA"/>
              </w:rPr>
            </w:pPr>
            <w:r>
              <w:rPr>
                <w:rFonts w:ascii="Gotham Medium" w:eastAsia="Times New Roman" w:hAnsi="Gotham Medium" w:cs="Times New Roman"/>
                <w:szCs w:val="20"/>
                <w:lang w:val="en-AU" w:eastAsia="en-AU" w:bidi="ar-SA"/>
              </w:rPr>
              <w:t> </w:t>
            </w:r>
          </w:p>
        </w:tc>
        <w:tc>
          <w:tcPr>
            <w:tcW w:w="4530" w:type="dxa"/>
            <w:tcBorders>
              <w:top w:val="nil"/>
              <w:left w:val="nil"/>
              <w:bottom w:val="nil"/>
              <w:right w:val="single" w:sz="48" w:space="0" w:color="007B83"/>
            </w:tcBorders>
            <w:vAlign w:val="center"/>
            <w:hideMark/>
          </w:tcPr>
          <w:p w14:paraId="5CF40BF4" w14:textId="77777777" w:rsidR="00B8724A" w:rsidRDefault="00B8724A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AU" w:eastAsia="en-AU" w:bidi="ar-SA"/>
              </w:rPr>
            </w:pPr>
            <w:r>
              <w:t>Lifetime Care </w:t>
            </w:r>
            <w:r>
              <w:br/>
              <w:t>GPO Box 4052, Sydney, NSW 2001 </w:t>
            </w:r>
            <w:r>
              <w:br/>
            </w:r>
            <w:r w:rsidRPr="00697238">
              <w:rPr>
                <w:b/>
                <w:bCs/>
              </w:rPr>
              <w:t>General Phone Enquiries: 1300 738 586 </w:t>
            </w:r>
            <w:r w:rsidRPr="00697238">
              <w:rPr>
                <w:b/>
                <w:bCs/>
              </w:rPr>
              <w:br/>
            </w:r>
            <w:r>
              <w:t>Email: </w:t>
            </w:r>
            <w:hyperlink r:id="rId18" w:tgtFrame="_blank" w:history="1">
              <w:r>
                <w:rPr>
                  <w:rStyle w:val="Hyperlink"/>
                </w:rPr>
                <w:t>care-requests@icare.nsw.gov.au </w:t>
              </w:r>
              <w:r>
                <w:br/>
              </w:r>
            </w:hyperlink>
            <w:r>
              <w:t>www.icare.nsw.gov.au</w:t>
            </w:r>
            <w:r>
              <w:rPr>
                <w:rFonts w:eastAsia="Times New Roman" w:cs="Arial"/>
                <w:szCs w:val="20"/>
                <w:lang w:val="en-AU" w:eastAsia="en-AU" w:bidi="ar-SA"/>
              </w:rPr>
              <w:t> </w:t>
            </w:r>
          </w:p>
        </w:tc>
        <w:tc>
          <w:tcPr>
            <w:tcW w:w="195" w:type="dxa"/>
            <w:tcBorders>
              <w:top w:val="nil"/>
              <w:left w:val="single" w:sz="48" w:space="0" w:color="007B83"/>
              <w:bottom w:val="nil"/>
              <w:right w:val="nil"/>
            </w:tcBorders>
            <w:vAlign w:val="center"/>
            <w:hideMark/>
          </w:tcPr>
          <w:p w14:paraId="197B777E" w14:textId="77777777" w:rsidR="00B8724A" w:rsidRDefault="00B8724A">
            <w:pPr>
              <w:widowControl/>
              <w:autoSpaceDE/>
              <w:spacing w:before="0" w:after="0" w:line="240" w:lineRule="auto"/>
              <w:ind w:left="135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AU" w:eastAsia="en-AU" w:bidi="ar-SA"/>
              </w:rPr>
            </w:pPr>
            <w:r>
              <w:rPr>
                <w:rFonts w:eastAsia="Times New Roman" w:cs="Arial"/>
                <w:szCs w:val="20"/>
                <w:lang w:val="en-AU" w:eastAsia="en-AU" w:bidi="ar-SA"/>
              </w:rPr>
              <w:t> </w:t>
            </w:r>
          </w:p>
        </w:tc>
        <w:tc>
          <w:tcPr>
            <w:tcW w:w="46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0A3ED2C" w14:textId="77777777" w:rsidR="00B8724A" w:rsidRDefault="00B8724A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AU" w:eastAsia="en-AU" w:bidi="ar-SA"/>
              </w:rPr>
            </w:pPr>
            <w:r>
              <w:t>Workers Care </w:t>
            </w:r>
            <w:r>
              <w:br/>
              <w:t>GPO Box 4052, Sydney, NSW 2001 </w:t>
            </w:r>
            <w:r>
              <w:br/>
            </w:r>
            <w:r w:rsidRPr="00697238">
              <w:rPr>
                <w:b/>
                <w:bCs/>
              </w:rPr>
              <w:t>General Phone Enquiries: 1300 738 586 </w:t>
            </w:r>
            <w:r w:rsidRPr="00697238">
              <w:rPr>
                <w:b/>
                <w:bCs/>
              </w:rPr>
              <w:br/>
            </w:r>
            <w:r>
              <w:t>Email: </w:t>
            </w:r>
            <w:hyperlink r:id="rId19" w:tgtFrame="_blank" w:history="1">
              <w:r>
                <w:rPr>
                  <w:rStyle w:val="Hyperlink"/>
                </w:rPr>
                <w:t>care-requests@icare.nsw.gov.au </w:t>
              </w:r>
              <w:r>
                <w:br/>
              </w:r>
            </w:hyperlink>
            <w:r>
              <w:t>www.icare.nsw.gov.au</w:t>
            </w:r>
            <w:r>
              <w:rPr>
                <w:rFonts w:eastAsia="Times New Roman" w:cs="Arial"/>
                <w:szCs w:val="20"/>
                <w:lang w:val="en-AU" w:eastAsia="en-AU" w:bidi="ar-SA"/>
              </w:rPr>
              <w:t> </w:t>
            </w:r>
          </w:p>
        </w:tc>
      </w:tr>
    </w:tbl>
    <w:p w14:paraId="72501897" w14:textId="77777777" w:rsidR="00B8724A" w:rsidRPr="00C8744F" w:rsidRDefault="00B8724A" w:rsidP="00C8744F"/>
    <w:sectPr w:rsidR="00B8724A" w:rsidRPr="00C8744F" w:rsidSect="007E3B0E">
      <w:headerReference w:type="first" r:id="rId20"/>
      <w:footerReference w:type="first" r:id="rId21"/>
      <w:type w:val="continuous"/>
      <w:pgSz w:w="11910" w:h="16840"/>
      <w:pgMar w:top="1247" w:right="816" w:bottom="993" w:left="1026" w:header="720" w:footer="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E3190C5" w14:textId="77777777" w:rsidR="006D5E31" w:rsidRDefault="006D5E31" w:rsidP="00001190">
      <w:r>
        <w:separator/>
      </w:r>
    </w:p>
  </w:endnote>
  <w:endnote w:type="continuationSeparator" w:id="0">
    <w:p w14:paraId="321F6012" w14:textId="77777777" w:rsidR="006D5E31" w:rsidRDefault="006D5E31" w:rsidP="00001190">
      <w:r>
        <w:continuationSeparator/>
      </w:r>
    </w:p>
  </w:endnote>
  <w:endnote w:type="continuationNotice" w:id="1">
    <w:p w14:paraId="6378D1FE" w14:textId="77777777" w:rsidR="006D5E31" w:rsidRDefault="006D5E31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otham-Medium">
    <w:altName w:val="MS Mincho"/>
    <w:panose1 w:val="00000000000000000000"/>
    <w:charset w:val="80"/>
    <w:family w:val="auto"/>
    <w:notTrueType/>
    <w:pitch w:val="variable"/>
    <w:sig w:usb0="A00002FF" w:usb1="4807005B" w:usb2="00000010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otham-Book">
    <w:altName w:val="MS Mincho"/>
    <w:panose1 w:val="00000000000000000000"/>
    <w:charset w:val="80"/>
    <w:family w:val="auto"/>
    <w:notTrueType/>
    <w:pitch w:val="variable"/>
    <w:sig w:usb0="A00002FF" w:usb1="4807005B" w:usb2="00000010" w:usb3="00000000" w:csb0="0002009F" w:csb1="00000000"/>
  </w:font>
  <w:font w:name="Gotham-BookItalic">
    <w:altName w:val="MS Mincho"/>
    <w:panose1 w:val="00000000000000000000"/>
    <w:charset w:val="80"/>
    <w:family w:val="auto"/>
    <w:notTrueType/>
    <w:pitch w:val="variable"/>
    <w:sig w:usb0="A00002FF" w:usb1="4807005B" w:usb2="00000010" w:usb3="00000000" w:csb0="0002009F" w:csb1="00000000"/>
  </w:font>
  <w:font w:name="Gotham Medium">
    <w:panose1 w:val="02000603030000020004"/>
    <w:charset w:val="00"/>
    <w:family w:val="auto"/>
    <w:pitch w:val="variable"/>
    <w:sig w:usb0="A00000AF" w:usb1="40000048" w:usb2="00000000" w:usb3="00000000" w:csb0="00000111" w:csb1="00000000"/>
  </w:font>
  <w:font w:name="Gotham Book">
    <w:panose1 w:val="02000603040000020004"/>
    <w:charset w:val="00"/>
    <w:family w:val="auto"/>
    <w:pitch w:val="variable"/>
    <w:sig w:usb0="A00000AF" w:usb1="40000048" w:usb2="00000000" w:usb3="00000000" w:csb0="0000011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956A71" w14:textId="77777777" w:rsidR="00697238" w:rsidRDefault="0069723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blank"/>
      <w:tblW w:w="10020" w:type="dxa"/>
      <w:tblLook w:val="04A0" w:firstRow="1" w:lastRow="0" w:firstColumn="1" w:lastColumn="0" w:noHBand="0" w:noVBand="1"/>
    </w:tblPr>
    <w:tblGrid>
      <w:gridCol w:w="3340"/>
      <w:gridCol w:w="2645"/>
      <w:gridCol w:w="4035"/>
    </w:tblGrid>
    <w:tr w:rsidR="000E2CA1" w:rsidRPr="00907C8A" w14:paraId="520516D4" w14:textId="77777777" w:rsidTr="00685C70">
      <w:trPr>
        <w:trHeight w:val="300"/>
      </w:trPr>
      <w:tc>
        <w:tcPr>
          <w:tcW w:w="3340" w:type="dxa"/>
        </w:tcPr>
        <w:p w14:paraId="77C7FAF5" w14:textId="1C5E24E8" w:rsidR="000E2CA1" w:rsidRPr="00907C8A" w:rsidRDefault="000E2CA1" w:rsidP="00685C70">
          <w:pPr>
            <w:pStyle w:val="Footer"/>
            <w:tabs>
              <w:tab w:val="right" w:pos="9072"/>
            </w:tabs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rPr>
              <w:noProof/>
              <w:color w:val="7F7F7F" w:themeColor="text1" w:themeTint="80"/>
              <w:sz w:val="14"/>
              <w:lang w:eastAsia="en-AU"/>
            </w:rPr>
            <w:t>© icare</w:t>
          </w:r>
          <w:r w:rsidRPr="00907C8A">
            <w:rPr>
              <w:b/>
              <w:bCs/>
              <w:noProof/>
              <w:color w:val="7F7F7F" w:themeColor="text1" w:themeTint="80"/>
              <w:sz w:val="10"/>
              <w:szCs w:val="10"/>
              <w:vertAlign w:val="superscript"/>
              <w:lang w:eastAsia="en-AU"/>
            </w:rPr>
            <w:t>TM</w:t>
          </w:r>
          <w:r w:rsidRPr="00907C8A">
            <w:rPr>
              <w:noProof/>
              <w:color w:val="7F7F7F" w:themeColor="text1" w:themeTint="80"/>
              <w:sz w:val="14"/>
              <w:lang w:eastAsia="en-AU"/>
            </w:rPr>
            <w:t xml:space="preserve"> | Insurance and Care NSW </w:t>
          </w:r>
          <w:sdt>
            <w:sdtPr>
              <w:rPr>
                <w:noProof/>
                <w:color w:val="7F7F7F" w:themeColor="text1" w:themeTint="80"/>
                <w:sz w:val="14"/>
                <w:lang w:eastAsia="en-AU"/>
              </w:rPr>
              <w:alias w:val="Publish Date"/>
              <w:tag w:val=""/>
              <w:id w:val="-1716962829"/>
              <w:placeholder>
                <w:docPart w:val="B1BF743EC4F84AEDBF8615090760111F"/>
              </w:placeholder>
              <w:dataBinding w:prefixMappings="xmlns:ns0='http://schemas.microsoft.com/office/2006/coverPageProps' " w:xpath="/ns0:CoverPageProperties[1]/ns0:PublishDate[1]" w:storeItemID="{55AF091B-3C7A-41E3-B477-F2FDAA23CFDA}"/>
              <w:date w:fullDate="2022-01-25T00:00:00Z">
                <w:dateFormat w:val="yyyy"/>
                <w:lid w:val="en-AU"/>
                <w:storeMappedDataAs w:val="dateTime"/>
                <w:calendar w:val="gregorian"/>
              </w:date>
            </w:sdtPr>
            <w:sdtEndPr/>
            <w:sdtContent>
              <w:r w:rsidR="001D40D3">
                <w:rPr>
                  <w:noProof/>
                  <w:color w:val="7F7F7F" w:themeColor="text1" w:themeTint="80"/>
                  <w:sz w:val="14"/>
                  <w:lang w:eastAsia="en-AU"/>
                </w:rPr>
                <w:t>2022</w:t>
              </w:r>
            </w:sdtContent>
          </w:sdt>
          <w:r w:rsidRPr="00907C8A">
            <w:rPr>
              <w:b/>
              <w:noProof/>
              <w:color w:val="7F7F7F" w:themeColor="text1" w:themeTint="80"/>
              <w:sz w:val="13"/>
              <w:szCs w:val="13"/>
              <w:lang w:eastAsia="en-AU"/>
            </w:rPr>
            <w:drawing>
              <wp:anchor distT="0" distB="0" distL="114300" distR="114300" simplePos="0" relativeHeight="251658243" behindDoc="1" locked="0" layoutInCell="1" allowOverlap="1" wp14:anchorId="55318206" wp14:editId="675609D4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101" name="Picture 10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907C8A">
            <w:rPr>
              <w:b/>
              <w:noProof/>
              <w:color w:val="7F7F7F" w:themeColor="text1" w:themeTint="80"/>
              <w:sz w:val="13"/>
              <w:szCs w:val="13"/>
              <w:lang w:eastAsia="en-AU"/>
            </w:rPr>
            <w:drawing>
              <wp:anchor distT="0" distB="0" distL="114300" distR="114300" simplePos="0" relativeHeight="251658242" behindDoc="1" locked="0" layoutInCell="1" allowOverlap="1" wp14:anchorId="6AC3E833" wp14:editId="78AFD2BA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102" name="Picture 10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2645" w:type="dxa"/>
        </w:tcPr>
        <w:p w14:paraId="4DF37859" w14:textId="77777777" w:rsidR="000E2CA1" w:rsidRPr="00907C8A" w:rsidRDefault="000E2CA1" w:rsidP="00685C70">
          <w:pPr>
            <w:pStyle w:val="Footer"/>
            <w:tabs>
              <w:tab w:val="right" w:pos="9072"/>
            </w:tabs>
            <w:jc w:val="center"/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rPr>
              <w:color w:val="7F7F7F" w:themeColor="text1" w:themeTint="80"/>
              <w:sz w:val="14"/>
            </w:rPr>
            <w:t xml:space="preserve">Page </w:t>
          </w:r>
          <w:r w:rsidRPr="00907C8A">
            <w:rPr>
              <w:color w:val="7F7F7F" w:themeColor="text1" w:themeTint="80"/>
              <w:sz w:val="14"/>
            </w:rPr>
            <w:fldChar w:fldCharType="begin"/>
          </w:r>
          <w:r w:rsidRPr="00907C8A">
            <w:rPr>
              <w:color w:val="7F7F7F" w:themeColor="text1" w:themeTint="80"/>
              <w:sz w:val="14"/>
            </w:rPr>
            <w:instrText xml:space="preserve"> PAGE  \* Arabic  \* MERGEFORMAT </w:instrText>
          </w:r>
          <w:r w:rsidRPr="00907C8A">
            <w:rPr>
              <w:color w:val="7F7F7F" w:themeColor="text1" w:themeTint="80"/>
              <w:sz w:val="14"/>
            </w:rPr>
            <w:fldChar w:fldCharType="separate"/>
          </w:r>
          <w:r>
            <w:rPr>
              <w:color w:val="7F7F7F" w:themeColor="text1" w:themeTint="80"/>
              <w:sz w:val="14"/>
            </w:rPr>
            <w:t>1</w:t>
          </w:r>
          <w:r w:rsidRPr="00907C8A">
            <w:rPr>
              <w:color w:val="7F7F7F" w:themeColor="text1" w:themeTint="80"/>
              <w:sz w:val="14"/>
            </w:rPr>
            <w:fldChar w:fldCharType="end"/>
          </w:r>
          <w:r w:rsidRPr="00907C8A">
            <w:rPr>
              <w:color w:val="7F7F7F" w:themeColor="text1" w:themeTint="80"/>
              <w:sz w:val="14"/>
            </w:rPr>
            <w:t xml:space="preserve"> of </w:t>
          </w:r>
          <w:r w:rsidRPr="00907C8A">
            <w:rPr>
              <w:color w:val="7F7F7F" w:themeColor="text1" w:themeTint="80"/>
              <w:sz w:val="14"/>
            </w:rPr>
            <w:fldChar w:fldCharType="begin"/>
          </w:r>
          <w:r w:rsidRPr="00907C8A">
            <w:rPr>
              <w:color w:val="7F7F7F" w:themeColor="text1" w:themeTint="80"/>
              <w:sz w:val="14"/>
            </w:rPr>
            <w:instrText xml:space="preserve"> NUMPAGES  \* Arabic  \* MERGEFORMAT </w:instrText>
          </w:r>
          <w:r w:rsidRPr="00907C8A">
            <w:rPr>
              <w:color w:val="7F7F7F" w:themeColor="text1" w:themeTint="80"/>
              <w:sz w:val="14"/>
            </w:rPr>
            <w:fldChar w:fldCharType="separate"/>
          </w:r>
          <w:r>
            <w:rPr>
              <w:color w:val="7F7F7F" w:themeColor="text1" w:themeTint="80"/>
              <w:sz w:val="14"/>
            </w:rPr>
            <w:t>3</w:t>
          </w:r>
          <w:r w:rsidRPr="00907C8A">
            <w:rPr>
              <w:color w:val="7F7F7F" w:themeColor="text1" w:themeTint="80"/>
              <w:sz w:val="14"/>
            </w:rPr>
            <w:fldChar w:fldCharType="end"/>
          </w:r>
        </w:p>
      </w:tc>
      <w:tc>
        <w:tcPr>
          <w:tcW w:w="4035" w:type="dxa"/>
        </w:tcPr>
        <w:p w14:paraId="105CC52D" w14:textId="31B39C5C" w:rsidR="000E2CA1" w:rsidRPr="00907C8A" w:rsidRDefault="00E12768" w:rsidP="00685C70">
          <w:pPr>
            <w:pStyle w:val="Footer"/>
            <w:tabs>
              <w:tab w:val="right" w:pos="9072"/>
            </w:tabs>
            <w:jc w:val="right"/>
            <w:rPr>
              <w:rStyle w:val="PageNumber"/>
              <w:b/>
              <w:color w:val="7F7F7F" w:themeColor="text1" w:themeTint="80"/>
              <w:sz w:val="13"/>
              <w:szCs w:val="13"/>
            </w:rPr>
          </w:pPr>
          <w:sdt>
            <w:sdtPr>
              <w:rPr>
                <w:rFonts w:eastAsia="MS Mincho" w:cs="Times New Roman"/>
                <w:color w:val="7F7F7F" w:themeColor="text1" w:themeTint="80"/>
                <w:sz w:val="14"/>
                <w:lang w:eastAsia="ja-JP"/>
              </w:rPr>
              <w:alias w:val="Title"/>
              <w:id w:val="1679609891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947C98">
                <w:rPr>
                  <w:rFonts w:eastAsia="MS Mincho" w:cs="Times New Roman"/>
                  <w:color w:val="7F7F7F" w:themeColor="text1" w:themeTint="80"/>
                  <w:sz w:val="14"/>
                  <w:lang w:eastAsia="ja-JP"/>
                </w:rPr>
                <w:t>My FIRST Plan Preparation</w:t>
              </w:r>
            </w:sdtContent>
          </w:sdt>
          <w:r w:rsidR="000E2CA1" w:rsidRPr="00907C8A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 xml:space="preserve"> |</w:t>
          </w:r>
          <w:r w:rsidR="000E2CA1" w:rsidRPr="00907C8A">
            <w:rPr>
              <w:color w:val="7F7F7F" w:themeColor="text1" w:themeTint="80"/>
              <w:sz w:val="14"/>
              <w:szCs w:val="14"/>
              <w:lang w:val="en-US"/>
            </w:rPr>
            <w:t xml:space="preserve"> </w:t>
          </w:r>
          <w:sdt>
            <w:sdtPr>
              <w:rPr>
                <w:rFonts w:eastAsia="MS Mincho" w:cs="Times New Roman"/>
                <w:color w:val="7F7F7F" w:themeColor="text1" w:themeTint="80"/>
                <w:sz w:val="14"/>
                <w:lang w:eastAsia="ja-JP"/>
              </w:rPr>
              <w:alias w:val="Subject"/>
              <w:tag w:val=""/>
              <w:id w:val="791097352"/>
              <w:dataBinding w:prefixMappings="xmlns:ns0='http://schemas.microsoft.com/office/2006/coverPageProps' " w:xpath="/ns0:CoverPageProperties[1]/ns0:Abstract[1]" w:storeItemID="{55AF091B-3C7A-41E3-B477-F2FDAA23CFDA}"/>
              <w:text/>
            </w:sdtPr>
            <w:sdtEndPr/>
            <w:sdtContent>
              <w:r w:rsidR="00D97DE4">
                <w:rPr>
                  <w:rFonts w:eastAsia="MS Mincho" w:cs="Times New Roman"/>
                  <w:color w:val="7F7F7F" w:themeColor="text1" w:themeTint="80"/>
                  <w:sz w:val="14"/>
                  <w:lang w:eastAsia="ja-JP"/>
                </w:rPr>
                <w:t>MPF015</w:t>
              </w:r>
            </w:sdtContent>
          </w:sdt>
          <w:r w:rsidR="000E2CA1" w:rsidRPr="00907C8A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 xml:space="preserve"> | v.</w:t>
          </w:r>
          <w:r w:rsidR="000E2CA1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>0</w:t>
          </w:r>
          <w:r w:rsidR="00B8724A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>122</w:t>
          </w:r>
        </w:p>
      </w:tc>
    </w:tr>
  </w:tbl>
  <w:p w14:paraId="2849A7CC" w14:textId="77777777" w:rsidR="000E2CA1" w:rsidRPr="00685C70" w:rsidRDefault="000E2CA1" w:rsidP="00685C7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blank"/>
      <w:tblW w:w="9972" w:type="dxa"/>
      <w:tblLook w:val="04A0" w:firstRow="1" w:lastRow="0" w:firstColumn="1" w:lastColumn="0" w:noHBand="0" w:noVBand="1"/>
    </w:tblPr>
    <w:tblGrid>
      <w:gridCol w:w="3324"/>
      <w:gridCol w:w="2632"/>
      <w:gridCol w:w="4016"/>
    </w:tblGrid>
    <w:tr w:rsidR="000E2CA1" w:rsidRPr="00907C8A" w14:paraId="5FC62F6E" w14:textId="77777777" w:rsidTr="007E3B0E">
      <w:trPr>
        <w:trHeight w:val="70"/>
      </w:trPr>
      <w:tc>
        <w:tcPr>
          <w:tcW w:w="3324" w:type="dxa"/>
        </w:tcPr>
        <w:p w14:paraId="264F3814" w14:textId="28878814" w:rsidR="000E2CA1" w:rsidRPr="00907C8A" w:rsidRDefault="000E2CA1" w:rsidP="00685C70">
          <w:pPr>
            <w:pStyle w:val="Footer"/>
            <w:tabs>
              <w:tab w:val="right" w:pos="9072"/>
            </w:tabs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rPr>
              <w:noProof/>
              <w:color w:val="7F7F7F" w:themeColor="text1" w:themeTint="80"/>
              <w:sz w:val="14"/>
              <w:lang w:eastAsia="en-AU"/>
            </w:rPr>
            <w:t>© icare</w:t>
          </w:r>
          <w:r w:rsidRPr="00907C8A">
            <w:rPr>
              <w:b/>
              <w:bCs/>
              <w:noProof/>
              <w:color w:val="7F7F7F" w:themeColor="text1" w:themeTint="80"/>
              <w:sz w:val="10"/>
              <w:szCs w:val="10"/>
              <w:vertAlign w:val="superscript"/>
              <w:lang w:eastAsia="en-AU"/>
            </w:rPr>
            <w:t>TM</w:t>
          </w:r>
          <w:r w:rsidRPr="00907C8A">
            <w:rPr>
              <w:noProof/>
              <w:color w:val="7F7F7F" w:themeColor="text1" w:themeTint="80"/>
              <w:sz w:val="14"/>
              <w:lang w:eastAsia="en-AU"/>
            </w:rPr>
            <w:t xml:space="preserve"> | Insurance and Care NSW </w:t>
          </w:r>
          <w:sdt>
            <w:sdtPr>
              <w:rPr>
                <w:noProof/>
                <w:color w:val="7F7F7F" w:themeColor="text1" w:themeTint="80"/>
                <w:sz w:val="14"/>
                <w:lang w:eastAsia="en-AU"/>
              </w:rPr>
              <w:alias w:val="Publish Date"/>
              <w:tag w:val=""/>
              <w:id w:val="-196942042"/>
              <w:placeholder>
                <w:docPart w:val="293E79B385904F9B8F9B4FBC2E906FFE"/>
              </w:placeholder>
              <w:dataBinding w:prefixMappings="xmlns:ns0='http://schemas.microsoft.com/office/2006/coverPageProps' " w:xpath="/ns0:CoverPageProperties[1]/ns0:PublishDate[1]" w:storeItemID="{55AF091B-3C7A-41E3-B477-F2FDAA23CFDA}"/>
              <w:date w:fullDate="2022-01-25T00:00:00Z">
                <w:dateFormat w:val="yyyy"/>
                <w:lid w:val="en-AU"/>
                <w:storeMappedDataAs w:val="dateTime"/>
                <w:calendar w:val="gregorian"/>
              </w:date>
            </w:sdtPr>
            <w:sdtEndPr/>
            <w:sdtContent>
              <w:r w:rsidR="001D40D3">
                <w:rPr>
                  <w:noProof/>
                  <w:color w:val="7F7F7F" w:themeColor="text1" w:themeTint="80"/>
                  <w:sz w:val="14"/>
                  <w:lang w:eastAsia="en-AU"/>
                </w:rPr>
                <w:t>2022</w:t>
              </w:r>
            </w:sdtContent>
          </w:sdt>
          <w:r w:rsidRPr="00907C8A">
            <w:rPr>
              <w:b/>
              <w:noProof/>
              <w:color w:val="7F7F7F" w:themeColor="text1" w:themeTint="80"/>
              <w:sz w:val="13"/>
              <w:szCs w:val="13"/>
              <w:lang w:eastAsia="en-AU"/>
            </w:rPr>
            <w:drawing>
              <wp:anchor distT="0" distB="0" distL="114300" distR="114300" simplePos="0" relativeHeight="251658241" behindDoc="1" locked="0" layoutInCell="1" allowOverlap="1" wp14:anchorId="0CDD11CC" wp14:editId="18007848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105" name="Picture 10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907C8A">
            <w:rPr>
              <w:b/>
              <w:noProof/>
              <w:color w:val="7F7F7F" w:themeColor="text1" w:themeTint="80"/>
              <w:sz w:val="13"/>
              <w:szCs w:val="13"/>
              <w:lang w:eastAsia="en-AU"/>
            </w:rPr>
            <w:drawing>
              <wp:anchor distT="0" distB="0" distL="114300" distR="114300" simplePos="0" relativeHeight="251658240" behindDoc="1" locked="0" layoutInCell="1" allowOverlap="1" wp14:anchorId="65132C55" wp14:editId="2B98B257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106" name="Picture 10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2632" w:type="dxa"/>
        </w:tcPr>
        <w:p w14:paraId="48270C8A" w14:textId="77777777" w:rsidR="000E2CA1" w:rsidRPr="00907C8A" w:rsidRDefault="000E2CA1" w:rsidP="00685C70">
          <w:pPr>
            <w:pStyle w:val="Footer"/>
            <w:tabs>
              <w:tab w:val="right" w:pos="9072"/>
            </w:tabs>
            <w:jc w:val="center"/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rPr>
              <w:color w:val="7F7F7F" w:themeColor="text1" w:themeTint="80"/>
              <w:sz w:val="14"/>
            </w:rPr>
            <w:t xml:space="preserve">Page </w:t>
          </w:r>
          <w:r w:rsidRPr="00907C8A">
            <w:rPr>
              <w:color w:val="7F7F7F" w:themeColor="text1" w:themeTint="80"/>
              <w:sz w:val="14"/>
            </w:rPr>
            <w:fldChar w:fldCharType="begin"/>
          </w:r>
          <w:r w:rsidRPr="00907C8A">
            <w:rPr>
              <w:color w:val="7F7F7F" w:themeColor="text1" w:themeTint="80"/>
              <w:sz w:val="14"/>
            </w:rPr>
            <w:instrText xml:space="preserve"> PAGE  \* Arabic  \* MERGEFORMAT </w:instrText>
          </w:r>
          <w:r w:rsidRPr="00907C8A">
            <w:rPr>
              <w:color w:val="7F7F7F" w:themeColor="text1" w:themeTint="80"/>
              <w:sz w:val="14"/>
            </w:rPr>
            <w:fldChar w:fldCharType="separate"/>
          </w:r>
          <w:r>
            <w:rPr>
              <w:color w:val="7F7F7F" w:themeColor="text1" w:themeTint="80"/>
              <w:sz w:val="14"/>
            </w:rPr>
            <w:t>1</w:t>
          </w:r>
          <w:r w:rsidRPr="00907C8A">
            <w:rPr>
              <w:color w:val="7F7F7F" w:themeColor="text1" w:themeTint="80"/>
              <w:sz w:val="14"/>
            </w:rPr>
            <w:fldChar w:fldCharType="end"/>
          </w:r>
          <w:r w:rsidRPr="00907C8A">
            <w:rPr>
              <w:color w:val="7F7F7F" w:themeColor="text1" w:themeTint="80"/>
              <w:sz w:val="14"/>
            </w:rPr>
            <w:t xml:space="preserve"> of </w:t>
          </w:r>
          <w:r w:rsidRPr="00907C8A">
            <w:rPr>
              <w:color w:val="7F7F7F" w:themeColor="text1" w:themeTint="80"/>
              <w:sz w:val="14"/>
            </w:rPr>
            <w:fldChar w:fldCharType="begin"/>
          </w:r>
          <w:r w:rsidRPr="00907C8A">
            <w:rPr>
              <w:color w:val="7F7F7F" w:themeColor="text1" w:themeTint="80"/>
              <w:sz w:val="14"/>
            </w:rPr>
            <w:instrText xml:space="preserve"> NUMPAGES  \* Arabic  \* MERGEFORMAT </w:instrText>
          </w:r>
          <w:r w:rsidRPr="00907C8A">
            <w:rPr>
              <w:color w:val="7F7F7F" w:themeColor="text1" w:themeTint="80"/>
              <w:sz w:val="14"/>
            </w:rPr>
            <w:fldChar w:fldCharType="separate"/>
          </w:r>
          <w:r>
            <w:rPr>
              <w:color w:val="7F7F7F" w:themeColor="text1" w:themeTint="80"/>
              <w:sz w:val="14"/>
            </w:rPr>
            <w:t>2</w:t>
          </w:r>
          <w:r w:rsidRPr="00907C8A">
            <w:rPr>
              <w:color w:val="7F7F7F" w:themeColor="text1" w:themeTint="80"/>
              <w:sz w:val="14"/>
            </w:rPr>
            <w:fldChar w:fldCharType="end"/>
          </w:r>
        </w:p>
      </w:tc>
      <w:tc>
        <w:tcPr>
          <w:tcW w:w="4016" w:type="dxa"/>
        </w:tcPr>
        <w:p w14:paraId="1D18E998" w14:textId="1E7B9E5D" w:rsidR="000E2CA1" w:rsidRPr="00907C8A" w:rsidRDefault="00E12768" w:rsidP="00685C70">
          <w:pPr>
            <w:pStyle w:val="Footer"/>
            <w:tabs>
              <w:tab w:val="right" w:pos="9072"/>
            </w:tabs>
            <w:jc w:val="right"/>
            <w:rPr>
              <w:rStyle w:val="PageNumber"/>
              <w:b/>
              <w:color w:val="7F7F7F" w:themeColor="text1" w:themeTint="80"/>
              <w:sz w:val="13"/>
              <w:szCs w:val="13"/>
            </w:rPr>
          </w:pPr>
          <w:sdt>
            <w:sdtPr>
              <w:rPr>
                <w:rFonts w:eastAsia="MS Mincho" w:cs="Times New Roman"/>
                <w:color w:val="7F7F7F" w:themeColor="text1" w:themeTint="80"/>
                <w:sz w:val="14"/>
                <w:lang w:eastAsia="ja-JP"/>
              </w:rPr>
              <w:alias w:val="Title"/>
              <w:id w:val="-356038540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947C98">
                <w:rPr>
                  <w:rFonts w:eastAsia="MS Mincho" w:cs="Times New Roman"/>
                  <w:color w:val="7F7F7F" w:themeColor="text1" w:themeTint="80"/>
                  <w:sz w:val="14"/>
                  <w:lang w:eastAsia="ja-JP"/>
                </w:rPr>
                <w:t>My FIRST Plan Preparation</w:t>
              </w:r>
            </w:sdtContent>
          </w:sdt>
          <w:r w:rsidR="000E2CA1" w:rsidRPr="00907C8A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 xml:space="preserve"> |</w:t>
          </w:r>
          <w:r w:rsidR="000E2CA1" w:rsidRPr="00907C8A">
            <w:rPr>
              <w:color w:val="7F7F7F" w:themeColor="text1" w:themeTint="80"/>
              <w:sz w:val="14"/>
              <w:szCs w:val="14"/>
              <w:lang w:val="en-US"/>
            </w:rPr>
            <w:t xml:space="preserve"> </w:t>
          </w:r>
          <w:sdt>
            <w:sdtPr>
              <w:rPr>
                <w:rFonts w:eastAsia="MS Mincho" w:cs="Times New Roman"/>
                <w:color w:val="7F7F7F" w:themeColor="text1" w:themeTint="80"/>
                <w:sz w:val="14"/>
                <w:lang w:eastAsia="ja-JP"/>
              </w:rPr>
              <w:alias w:val="Subject"/>
              <w:tag w:val=""/>
              <w:id w:val="609711473"/>
              <w:dataBinding w:prefixMappings="xmlns:ns0='http://schemas.microsoft.com/office/2006/coverPageProps' " w:xpath="/ns0:CoverPageProperties[1]/ns0:Abstract[1]" w:storeItemID="{55AF091B-3C7A-41E3-B477-F2FDAA23CFDA}"/>
              <w:text/>
            </w:sdtPr>
            <w:sdtEndPr/>
            <w:sdtContent>
              <w:r w:rsidR="00D97DE4">
                <w:rPr>
                  <w:rFonts w:eastAsia="MS Mincho" w:cs="Times New Roman"/>
                  <w:color w:val="7F7F7F" w:themeColor="text1" w:themeTint="80"/>
                  <w:sz w:val="14"/>
                  <w:lang w:eastAsia="ja-JP"/>
                </w:rPr>
                <w:t>MPF015</w:t>
              </w:r>
            </w:sdtContent>
          </w:sdt>
          <w:r w:rsidR="000E2CA1" w:rsidRPr="00907C8A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 xml:space="preserve"> | v.</w:t>
          </w:r>
          <w:r w:rsidR="000E2CA1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>0</w:t>
          </w:r>
          <w:r w:rsidR="00F63FC4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>122</w:t>
          </w:r>
        </w:p>
      </w:tc>
    </w:tr>
  </w:tbl>
  <w:p w14:paraId="5116662D" w14:textId="77777777" w:rsidR="000E2CA1" w:rsidRPr="00685C70" w:rsidRDefault="000E2CA1" w:rsidP="00685C70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blank"/>
      <w:tblW w:w="14839" w:type="dxa"/>
      <w:tblLook w:val="04A0" w:firstRow="1" w:lastRow="0" w:firstColumn="1" w:lastColumn="0" w:noHBand="0" w:noVBand="1"/>
    </w:tblPr>
    <w:tblGrid>
      <w:gridCol w:w="4946"/>
      <w:gridCol w:w="3917"/>
      <w:gridCol w:w="5976"/>
    </w:tblGrid>
    <w:tr w:rsidR="000E2CA1" w:rsidRPr="00907C8A" w14:paraId="637964E9" w14:textId="77777777" w:rsidTr="00685C70">
      <w:trPr>
        <w:trHeight w:val="300"/>
      </w:trPr>
      <w:tc>
        <w:tcPr>
          <w:tcW w:w="4946" w:type="dxa"/>
        </w:tcPr>
        <w:p w14:paraId="27ECE726" w14:textId="2D4D9816" w:rsidR="000E2CA1" w:rsidRPr="00907C8A" w:rsidRDefault="000E2CA1" w:rsidP="00685C70">
          <w:pPr>
            <w:pStyle w:val="Footer"/>
            <w:tabs>
              <w:tab w:val="right" w:pos="9072"/>
            </w:tabs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rPr>
              <w:noProof/>
              <w:color w:val="7F7F7F" w:themeColor="text1" w:themeTint="80"/>
              <w:sz w:val="14"/>
              <w:lang w:eastAsia="en-AU"/>
            </w:rPr>
            <w:t>© icare</w:t>
          </w:r>
          <w:r w:rsidRPr="00907C8A">
            <w:rPr>
              <w:b/>
              <w:bCs/>
              <w:noProof/>
              <w:color w:val="7F7F7F" w:themeColor="text1" w:themeTint="80"/>
              <w:sz w:val="10"/>
              <w:szCs w:val="10"/>
              <w:vertAlign w:val="superscript"/>
              <w:lang w:eastAsia="en-AU"/>
            </w:rPr>
            <w:t>TM</w:t>
          </w:r>
          <w:r w:rsidRPr="00907C8A">
            <w:rPr>
              <w:noProof/>
              <w:color w:val="7F7F7F" w:themeColor="text1" w:themeTint="80"/>
              <w:sz w:val="14"/>
              <w:lang w:eastAsia="en-AU"/>
            </w:rPr>
            <w:t xml:space="preserve"> | Insurance and Care NSW </w:t>
          </w:r>
          <w:sdt>
            <w:sdtPr>
              <w:rPr>
                <w:noProof/>
                <w:color w:val="7F7F7F" w:themeColor="text1" w:themeTint="80"/>
                <w:sz w:val="14"/>
                <w:lang w:eastAsia="en-AU"/>
              </w:rPr>
              <w:alias w:val="Publish Date"/>
              <w:tag w:val=""/>
              <w:id w:val="-1634555214"/>
              <w:placeholder>
                <w:docPart w:val="446BC579D0694AD9A6D73C9DCEBBAFAE"/>
              </w:placeholder>
              <w:dataBinding w:prefixMappings="xmlns:ns0='http://schemas.microsoft.com/office/2006/coverPageProps' " w:xpath="/ns0:CoverPageProperties[1]/ns0:PublishDate[1]" w:storeItemID="{55AF091B-3C7A-41E3-B477-F2FDAA23CFDA}"/>
              <w:date w:fullDate="2022-01-25T00:00:00Z">
                <w:dateFormat w:val="yyyy"/>
                <w:lid w:val="en-AU"/>
                <w:storeMappedDataAs w:val="dateTime"/>
                <w:calendar w:val="gregorian"/>
              </w:date>
            </w:sdtPr>
            <w:sdtEndPr/>
            <w:sdtContent>
              <w:r w:rsidR="001D40D3">
                <w:rPr>
                  <w:noProof/>
                  <w:color w:val="7F7F7F" w:themeColor="text1" w:themeTint="80"/>
                  <w:sz w:val="14"/>
                  <w:lang w:eastAsia="en-AU"/>
                </w:rPr>
                <w:t>2022</w:t>
              </w:r>
            </w:sdtContent>
          </w:sdt>
          <w:r w:rsidRPr="00907C8A">
            <w:rPr>
              <w:b/>
              <w:noProof/>
              <w:color w:val="7F7F7F" w:themeColor="text1" w:themeTint="80"/>
              <w:sz w:val="13"/>
              <w:szCs w:val="13"/>
              <w:lang w:eastAsia="en-AU"/>
            </w:rPr>
            <w:drawing>
              <wp:anchor distT="0" distB="0" distL="114300" distR="114300" simplePos="0" relativeHeight="251658245" behindDoc="1" locked="0" layoutInCell="1" allowOverlap="1" wp14:anchorId="1BFE77F1" wp14:editId="0C4C2535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157" name="Picture 15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907C8A">
            <w:rPr>
              <w:b/>
              <w:noProof/>
              <w:color w:val="7F7F7F" w:themeColor="text1" w:themeTint="80"/>
              <w:sz w:val="13"/>
              <w:szCs w:val="13"/>
              <w:lang w:eastAsia="en-AU"/>
            </w:rPr>
            <w:drawing>
              <wp:anchor distT="0" distB="0" distL="114300" distR="114300" simplePos="0" relativeHeight="251658244" behindDoc="1" locked="0" layoutInCell="1" allowOverlap="1" wp14:anchorId="603C0EC2" wp14:editId="7B0F24A1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158" name="Picture 15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3917" w:type="dxa"/>
        </w:tcPr>
        <w:p w14:paraId="466C6110" w14:textId="77777777" w:rsidR="000E2CA1" w:rsidRPr="00907C8A" w:rsidRDefault="000E2CA1" w:rsidP="00685C70">
          <w:pPr>
            <w:pStyle w:val="Footer"/>
            <w:tabs>
              <w:tab w:val="right" w:pos="9072"/>
            </w:tabs>
            <w:jc w:val="center"/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rPr>
              <w:color w:val="7F7F7F" w:themeColor="text1" w:themeTint="80"/>
              <w:sz w:val="14"/>
            </w:rPr>
            <w:t xml:space="preserve">Page </w:t>
          </w:r>
          <w:r w:rsidRPr="00907C8A">
            <w:rPr>
              <w:color w:val="7F7F7F" w:themeColor="text1" w:themeTint="80"/>
              <w:sz w:val="14"/>
            </w:rPr>
            <w:fldChar w:fldCharType="begin"/>
          </w:r>
          <w:r w:rsidRPr="00907C8A">
            <w:rPr>
              <w:color w:val="7F7F7F" w:themeColor="text1" w:themeTint="80"/>
              <w:sz w:val="14"/>
            </w:rPr>
            <w:instrText xml:space="preserve"> PAGE  \* Arabic  \* MERGEFORMAT </w:instrText>
          </w:r>
          <w:r w:rsidRPr="00907C8A">
            <w:rPr>
              <w:color w:val="7F7F7F" w:themeColor="text1" w:themeTint="80"/>
              <w:sz w:val="14"/>
            </w:rPr>
            <w:fldChar w:fldCharType="separate"/>
          </w:r>
          <w:r>
            <w:rPr>
              <w:color w:val="7F7F7F" w:themeColor="text1" w:themeTint="80"/>
              <w:sz w:val="14"/>
            </w:rPr>
            <w:t>1</w:t>
          </w:r>
          <w:r w:rsidRPr="00907C8A">
            <w:rPr>
              <w:color w:val="7F7F7F" w:themeColor="text1" w:themeTint="80"/>
              <w:sz w:val="14"/>
            </w:rPr>
            <w:fldChar w:fldCharType="end"/>
          </w:r>
          <w:r w:rsidRPr="00907C8A">
            <w:rPr>
              <w:color w:val="7F7F7F" w:themeColor="text1" w:themeTint="80"/>
              <w:sz w:val="14"/>
            </w:rPr>
            <w:t xml:space="preserve"> of </w:t>
          </w:r>
          <w:r w:rsidRPr="00907C8A">
            <w:rPr>
              <w:color w:val="7F7F7F" w:themeColor="text1" w:themeTint="80"/>
              <w:sz w:val="14"/>
            </w:rPr>
            <w:fldChar w:fldCharType="begin"/>
          </w:r>
          <w:r w:rsidRPr="00907C8A">
            <w:rPr>
              <w:color w:val="7F7F7F" w:themeColor="text1" w:themeTint="80"/>
              <w:sz w:val="14"/>
            </w:rPr>
            <w:instrText xml:space="preserve"> NUMPAGES  \* Arabic  \* MERGEFORMAT </w:instrText>
          </w:r>
          <w:r w:rsidRPr="00907C8A">
            <w:rPr>
              <w:color w:val="7F7F7F" w:themeColor="text1" w:themeTint="80"/>
              <w:sz w:val="14"/>
            </w:rPr>
            <w:fldChar w:fldCharType="separate"/>
          </w:r>
          <w:r>
            <w:rPr>
              <w:color w:val="7F7F7F" w:themeColor="text1" w:themeTint="80"/>
              <w:sz w:val="14"/>
            </w:rPr>
            <w:t>2</w:t>
          </w:r>
          <w:r w:rsidRPr="00907C8A">
            <w:rPr>
              <w:color w:val="7F7F7F" w:themeColor="text1" w:themeTint="80"/>
              <w:sz w:val="14"/>
            </w:rPr>
            <w:fldChar w:fldCharType="end"/>
          </w:r>
        </w:p>
      </w:tc>
      <w:tc>
        <w:tcPr>
          <w:tcW w:w="5976" w:type="dxa"/>
        </w:tcPr>
        <w:p w14:paraId="46D48EDC" w14:textId="4C95848C" w:rsidR="000E2CA1" w:rsidRPr="00907C8A" w:rsidRDefault="00E12768" w:rsidP="00685C70">
          <w:pPr>
            <w:pStyle w:val="Footer"/>
            <w:tabs>
              <w:tab w:val="right" w:pos="9072"/>
            </w:tabs>
            <w:jc w:val="right"/>
            <w:rPr>
              <w:rStyle w:val="PageNumber"/>
              <w:b/>
              <w:color w:val="7F7F7F" w:themeColor="text1" w:themeTint="80"/>
              <w:sz w:val="13"/>
              <w:szCs w:val="13"/>
            </w:rPr>
          </w:pPr>
          <w:sdt>
            <w:sdtPr>
              <w:rPr>
                <w:rFonts w:eastAsia="MS Mincho" w:cs="Times New Roman"/>
                <w:color w:val="7F7F7F" w:themeColor="text1" w:themeTint="80"/>
                <w:sz w:val="14"/>
                <w:lang w:eastAsia="ja-JP"/>
              </w:rPr>
              <w:alias w:val="Title"/>
              <w:id w:val="-464114363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7D50E1">
                <w:rPr>
                  <w:rFonts w:eastAsia="MS Mincho" w:cs="Times New Roman"/>
                  <w:color w:val="7F7F7F" w:themeColor="text1" w:themeTint="80"/>
                  <w:sz w:val="14"/>
                  <w:lang w:eastAsia="ja-JP"/>
                </w:rPr>
                <w:t>My FIRST Plan Preparation</w:t>
              </w:r>
            </w:sdtContent>
          </w:sdt>
          <w:r w:rsidR="000E2CA1" w:rsidRPr="00907C8A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 xml:space="preserve"> |</w:t>
          </w:r>
          <w:r w:rsidR="000E2CA1" w:rsidRPr="00907C8A">
            <w:rPr>
              <w:color w:val="7F7F7F" w:themeColor="text1" w:themeTint="80"/>
              <w:sz w:val="14"/>
              <w:szCs w:val="14"/>
              <w:lang w:val="en-US"/>
            </w:rPr>
            <w:t xml:space="preserve"> </w:t>
          </w:r>
          <w:sdt>
            <w:sdtPr>
              <w:rPr>
                <w:rFonts w:eastAsia="MS Mincho" w:cs="Times New Roman"/>
                <w:color w:val="7F7F7F" w:themeColor="text1" w:themeTint="80"/>
                <w:sz w:val="14"/>
                <w:lang w:eastAsia="ja-JP"/>
              </w:rPr>
              <w:alias w:val="Subject"/>
              <w:tag w:val=""/>
              <w:id w:val="-271323186"/>
              <w:dataBinding w:prefixMappings="xmlns:ns0='http://schemas.microsoft.com/office/2006/coverPageProps' " w:xpath="/ns0:CoverPageProperties[1]/ns0:Abstract[1]" w:storeItemID="{55AF091B-3C7A-41E3-B477-F2FDAA23CFDA}"/>
              <w:text/>
            </w:sdtPr>
            <w:sdtEndPr/>
            <w:sdtContent>
              <w:r w:rsidR="007D50E1">
                <w:rPr>
                  <w:rFonts w:eastAsia="MS Mincho" w:cs="Times New Roman"/>
                  <w:color w:val="7F7F7F" w:themeColor="text1" w:themeTint="80"/>
                  <w:sz w:val="14"/>
                  <w:lang w:eastAsia="ja-JP"/>
                </w:rPr>
                <w:t>MPF015</w:t>
              </w:r>
            </w:sdtContent>
          </w:sdt>
          <w:r w:rsidR="000E2CA1" w:rsidRPr="00907C8A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 xml:space="preserve"> | v.1119</w:t>
          </w:r>
        </w:p>
      </w:tc>
    </w:tr>
  </w:tbl>
  <w:p w14:paraId="43213A6D" w14:textId="77777777" w:rsidR="000E2CA1" w:rsidRPr="00685C70" w:rsidRDefault="000E2CA1" w:rsidP="00685C7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4B1F477" w14:textId="77777777" w:rsidR="006D5E31" w:rsidRDefault="006D5E31" w:rsidP="00001190">
      <w:r>
        <w:separator/>
      </w:r>
    </w:p>
  </w:footnote>
  <w:footnote w:type="continuationSeparator" w:id="0">
    <w:p w14:paraId="143BDAFA" w14:textId="77777777" w:rsidR="006D5E31" w:rsidRDefault="006D5E31" w:rsidP="00001190">
      <w:r>
        <w:continuationSeparator/>
      </w:r>
    </w:p>
  </w:footnote>
  <w:footnote w:type="continuationNotice" w:id="1">
    <w:p w14:paraId="2707C696" w14:textId="77777777" w:rsidR="006D5E31" w:rsidRDefault="006D5E31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F2225D" w14:textId="77777777" w:rsidR="00697238" w:rsidRDefault="0069723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F8594D" w14:textId="77777777" w:rsidR="00697238" w:rsidRDefault="0069723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211" w:type="dxa"/>
      <w:tblCellSpacing w:w="0" w:type="nil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2552"/>
      <w:gridCol w:w="3827"/>
      <w:gridCol w:w="283"/>
      <w:gridCol w:w="3549"/>
    </w:tblGrid>
    <w:tr w:rsidR="000E2CA1" w14:paraId="6D461B72" w14:textId="77777777" w:rsidTr="00C768D0">
      <w:trPr>
        <w:trHeight w:val="706"/>
        <w:tblCellSpacing w:w="0" w:type="nil"/>
      </w:trPr>
      <w:tc>
        <w:tcPr>
          <w:tcW w:w="2552" w:type="dxa"/>
          <w:vAlign w:val="bottom"/>
        </w:tcPr>
        <w:p w14:paraId="02FBC7DD" w14:textId="229CADE5" w:rsidR="000E2CA1" w:rsidRDefault="00306043" w:rsidP="00A66D0B">
          <w:pPr>
            <w:pStyle w:val="Header"/>
          </w:pPr>
          <w:r>
            <w:rPr>
              <w:noProof/>
            </w:rPr>
            <w:drawing>
              <wp:inline distT="0" distB="0" distL="0" distR="0" wp14:anchorId="6FC7DDAA" wp14:editId="1A6E14E0">
                <wp:extent cx="1264920" cy="541020"/>
                <wp:effectExtent l="0" t="0" r="0" b="0"/>
                <wp:docPr id="103" name="Picture 103" descr="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Picture 8" descr="Logo&#10;&#10;Description automatically generated"/>
                        <pic:cNvPicPr/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2226" t="19595" r="9718" b="24755"/>
                        <a:stretch/>
                      </pic:blipFill>
                      <pic:spPr bwMode="auto">
                        <a:xfrm>
                          <a:off x="0" y="0"/>
                          <a:ext cx="1264920" cy="54102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827" w:type="dxa"/>
          <w:tcBorders>
            <w:right w:val="single" w:sz="48" w:space="0" w:color="007B83"/>
          </w:tcBorders>
          <w:vAlign w:val="bottom"/>
        </w:tcPr>
        <w:p w14:paraId="102F217C" w14:textId="31B84BAD" w:rsidR="000E2CA1" w:rsidRDefault="00306043" w:rsidP="00A66D0B">
          <w:pPr>
            <w:pStyle w:val="Header"/>
          </w:pPr>
          <w:r>
            <w:rPr>
              <w:noProof/>
            </w:rPr>
            <w:drawing>
              <wp:inline distT="0" distB="0" distL="0" distR="0" wp14:anchorId="063C022B" wp14:editId="315D2E48">
                <wp:extent cx="1255779" cy="431293"/>
                <wp:effectExtent l="0" t="0" r="1905" b="6985"/>
                <wp:docPr id="104" name="Picture 104" descr="A picture containing text,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Picture 9" descr="A picture containing text, clipart&#10;&#10;Description automatically generated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5779" cy="43129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83" w:type="dxa"/>
          <w:tcBorders>
            <w:left w:val="single" w:sz="48" w:space="0" w:color="007B83"/>
          </w:tcBorders>
        </w:tcPr>
        <w:p w14:paraId="7B244E5D" w14:textId="77777777" w:rsidR="000E2CA1" w:rsidRPr="00C107FD" w:rsidRDefault="000E2CA1" w:rsidP="00E44F8F">
          <w:pPr>
            <w:spacing w:before="0" w:after="0"/>
            <w:rPr>
              <w:rFonts w:ascii="Gotham Medium" w:hAnsi="Gotham Medium"/>
              <w:noProof/>
              <w:szCs w:val="19"/>
            </w:rPr>
          </w:pPr>
        </w:p>
      </w:tc>
      <w:tc>
        <w:tcPr>
          <w:tcW w:w="3549" w:type="dxa"/>
          <w:vAlign w:val="bottom"/>
        </w:tcPr>
        <w:p w14:paraId="3ADF3F18" w14:textId="52AFABA5" w:rsidR="000E2CA1" w:rsidRPr="00DA56AC" w:rsidRDefault="008C23B5" w:rsidP="00E44F8F">
          <w:pPr>
            <w:spacing w:before="0" w:after="0"/>
            <w:rPr>
              <w:rFonts w:cs="Arial"/>
              <w:b/>
              <w:bCs/>
              <w:noProof/>
              <w:szCs w:val="19"/>
            </w:rPr>
          </w:pPr>
          <w:r>
            <w:rPr>
              <w:rFonts w:cs="Arial"/>
              <w:b/>
              <w:bCs/>
              <w:noProof/>
              <w:szCs w:val="19"/>
            </w:rPr>
            <w:t xml:space="preserve">Form </w:t>
          </w:r>
          <w:sdt>
            <w:sdtPr>
              <w:rPr>
                <w:rFonts w:cs="Arial"/>
                <w:b/>
                <w:bCs/>
                <w:noProof/>
                <w:szCs w:val="19"/>
              </w:rPr>
              <w:alias w:val="ID"/>
              <w:tag w:val=""/>
              <w:id w:val="941040244"/>
              <w:dataBinding w:prefixMappings="xmlns:ns0='http://schemas.microsoft.com/office/2006/coverPageProps' " w:xpath="/ns0:CoverPageProperties[1]/ns0:Abstract[1]" w:storeItemID="{55AF091B-3C7A-41E3-B477-F2FDAA23CFDA}"/>
              <w:text/>
            </w:sdtPr>
            <w:sdtEndPr/>
            <w:sdtContent>
              <w:r w:rsidR="00281937">
                <w:rPr>
                  <w:rFonts w:cs="Arial"/>
                  <w:b/>
                  <w:bCs/>
                  <w:noProof/>
                  <w:szCs w:val="19"/>
                </w:rPr>
                <w:t>M</w:t>
              </w:r>
              <w:r w:rsidR="00D97DE4">
                <w:rPr>
                  <w:rFonts w:cs="Arial"/>
                  <w:b/>
                  <w:bCs/>
                  <w:noProof/>
                  <w:szCs w:val="19"/>
                </w:rPr>
                <w:t>P</w:t>
              </w:r>
              <w:r w:rsidR="00281937">
                <w:rPr>
                  <w:rFonts w:cs="Arial"/>
                  <w:b/>
                  <w:bCs/>
                  <w:noProof/>
                  <w:szCs w:val="19"/>
                </w:rPr>
                <w:t>F0</w:t>
              </w:r>
              <w:r w:rsidR="009060EC">
                <w:rPr>
                  <w:rFonts w:cs="Arial"/>
                  <w:b/>
                  <w:bCs/>
                  <w:noProof/>
                  <w:szCs w:val="19"/>
                </w:rPr>
                <w:t>1</w:t>
              </w:r>
              <w:r w:rsidR="00B47546">
                <w:rPr>
                  <w:rFonts w:cs="Arial"/>
                  <w:b/>
                  <w:bCs/>
                  <w:noProof/>
                  <w:szCs w:val="19"/>
                </w:rPr>
                <w:t>5</w:t>
              </w:r>
            </w:sdtContent>
          </w:sdt>
        </w:p>
        <w:p w14:paraId="2184588F" w14:textId="3660ED44" w:rsidR="000E2CA1" w:rsidRPr="00E44F8F" w:rsidRDefault="000E2CA1" w:rsidP="00641BDD">
          <w:pPr>
            <w:pStyle w:val="BodyText"/>
            <w:tabs>
              <w:tab w:val="left" w:pos="6968"/>
            </w:tabs>
            <w:spacing w:before="119" w:line="240" w:lineRule="exact"/>
            <w:ind w:right="238"/>
            <w:rPr>
              <w:i w:val="0"/>
              <w:color w:val="231F20"/>
              <w:szCs w:val="19"/>
            </w:rPr>
          </w:pPr>
          <w:r w:rsidRPr="008C23B5">
            <w:rPr>
              <w:rFonts w:cs="Arial"/>
              <w:i w:val="0"/>
              <w:color w:val="231F20"/>
              <w:szCs w:val="19"/>
            </w:rPr>
            <w:t>Form</w:t>
          </w:r>
          <w:r w:rsidR="00A92EEE">
            <w:rPr>
              <w:rFonts w:cs="Arial"/>
              <w:i w:val="0"/>
              <w:color w:val="231F20"/>
              <w:szCs w:val="19"/>
            </w:rPr>
            <w:t xml:space="preserve"> for </w:t>
          </w:r>
          <w:r w:rsidRPr="008C23B5">
            <w:rPr>
              <w:rFonts w:cs="Arial"/>
              <w:i w:val="0"/>
              <w:color w:val="231F20"/>
              <w:szCs w:val="19"/>
            </w:rPr>
            <w:t xml:space="preserve">Lifetime Care </w:t>
          </w:r>
          <w:r w:rsidR="008C23B5">
            <w:rPr>
              <w:rFonts w:cs="Arial"/>
              <w:i w:val="0"/>
              <w:color w:val="231F20"/>
              <w:szCs w:val="19"/>
            </w:rPr>
            <w:t>and Workers Care</w:t>
          </w:r>
        </w:p>
      </w:tc>
    </w:tr>
  </w:tbl>
  <w:p w14:paraId="3597D8C7" w14:textId="77777777" w:rsidR="000E2CA1" w:rsidRDefault="000E2CA1" w:rsidP="00C768D0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1EB4A9" w14:textId="77777777" w:rsidR="000E2CA1" w:rsidRDefault="000E2CA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1D156E"/>
    <w:multiLevelType w:val="hybridMultilevel"/>
    <w:tmpl w:val="AC3E7AD4"/>
    <w:lvl w:ilvl="0" w:tplc="0C090001">
      <w:start w:val="1"/>
      <w:numFmt w:val="bullet"/>
      <w:lvlText w:val=""/>
      <w:lvlJc w:val="left"/>
      <w:pPr>
        <w:ind w:left="89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61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3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5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7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9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1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3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58" w:hanging="360"/>
      </w:pPr>
      <w:rPr>
        <w:rFonts w:ascii="Wingdings" w:hAnsi="Wingdings" w:hint="default"/>
      </w:rPr>
    </w:lvl>
  </w:abstractNum>
  <w:abstractNum w:abstractNumId="1" w15:restartNumberingAfterBreak="0">
    <w:nsid w:val="05956712"/>
    <w:multiLevelType w:val="hybridMultilevel"/>
    <w:tmpl w:val="928209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A55487"/>
    <w:multiLevelType w:val="hybridMultilevel"/>
    <w:tmpl w:val="03F881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52220C"/>
    <w:multiLevelType w:val="hybridMultilevel"/>
    <w:tmpl w:val="AFFE21A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7A6570"/>
    <w:multiLevelType w:val="hybridMultilevel"/>
    <w:tmpl w:val="999A57A0"/>
    <w:lvl w:ilvl="0" w:tplc="F4B0CD34">
      <w:start w:val="1"/>
      <w:numFmt w:val="decimal"/>
      <w:lvlText w:val="%1."/>
      <w:lvlJc w:val="left"/>
      <w:pPr>
        <w:ind w:left="351" w:hanging="232"/>
      </w:pPr>
      <w:rPr>
        <w:rFonts w:ascii="Gotham-Medium" w:eastAsia="Gotham-Medium" w:hAnsi="Gotham-Medium" w:cs="Gotham-Medium" w:hint="default"/>
        <w:color w:val="000001"/>
        <w:spacing w:val="-27"/>
        <w:w w:val="100"/>
        <w:sz w:val="24"/>
        <w:szCs w:val="24"/>
        <w:lang w:val="en-US" w:eastAsia="en-US" w:bidi="en-US"/>
      </w:rPr>
    </w:lvl>
    <w:lvl w:ilvl="1" w:tplc="DF42A432">
      <w:numFmt w:val="bullet"/>
      <w:lvlText w:val="•"/>
      <w:lvlJc w:val="left"/>
      <w:pPr>
        <w:ind w:left="360" w:hanging="232"/>
      </w:pPr>
      <w:rPr>
        <w:rFonts w:hint="default"/>
        <w:lang w:val="en-US" w:eastAsia="en-US" w:bidi="en-US"/>
      </w:rPr>
    </w:lvl>
    <w:lvl w:ilvl="2" w:tplc="7FA6A512">
      <w:numFmt w:val="bullet"/>
      <w:lvlText w:val="•"/>
      <w:lvlJc w:val="left"/>
      <w:pPr>
        <w:ind w:left="521" w:hanging="232"/>
      </w:pPr>
      <w:rPr>
        <w:rFonts w:hint="default"/>
        <w:lang w:val="en-US" w:eastAsia="en-US" w:bidi="en-US"/>
      </w:rPr>
    </w:lvl>
    <w:lvl w:ilvl="3" w:tplc="55283D5C">
      <w:numFmt w:val="bullet"/>
      <w:lvlText w:val="•"/>
      <w:lvlJc w:val="left"/>
      <w:pPr>
        <w:ind w:left="683" w:hanging="232"/>
      </w:pPr>
      <w:rPr>
        <w:rFonts w:hint="default"/>
        <w:lang w:val="en-US" w:eastAsia="en-US" w:bidi="en-US"/>
      </w:rPr>
    </w:lvl>
    <w:lvl w:ilvl="4" w:tplc="4D981A34">
      <w:numFmt w:val="bullet"/>
      <w:lvlText w:val="•"/>
      <w:lvlJc w:val="left"/>
      <w:pPr>
        <w:ind w:left="845" w:hanging="232"/>
      </w:pPr>
      <w:rPr>
        <w:rFonts w:hint="default"/>
        <w:lang w:val="en-US" w:eastAsia="en-US" w:bidi="en-US"/>
      </w:rPr>
    </w:lvl>
    <w:lvl w:ilvl="5" w:tplc="961C559C">
      <w:numFmt w:val="bullet"/>
      <w:lvlText w:val="•"/>
      <w:lvlJc w:val="left"/>
      <w:pPr>
        <w:ind w:left="1007" w:hanging="232"/>
      </w:pPr>
      <w:rPr>
        <w:rFonts w:hint="default"/>
        <w:lang w:val="en-US" w:eastAsia="en-US" w:bidi="en-US"/>
      </w:rPr>
    </w:lvl>
    <w:lvl w:ilvl="6" w:tplc="C532BF00">
      <w:numFmt w:val="bullet"/>
      <w:lvlText w:val="•"/>
      <w:lvlJc w:val="left"/>
      <w:pPr>
        <w:ind w:left="1169" w:hanging="232"/>
      </w:pPr>
      <w:rPr>
        <w:rFonts w:hint="default"/>
        <w:lang w:val="en-US" w:eastAsia="en-US" w:bidi="en-US"/>
      </w:rPr>
    </w:lvl>
    <w:lvl w:ilvl="7" w:tplc="F9D051A8">
      <w:numFmt w:val="bullet"/>
      <w:lvlText w:val="•"/>
      <w:lvlJc w:val="left"/>
      <w:pPr>
        <w:ind w:left="1331" w:hanging="232"/>
      </w:pPr>
      <w:rPr>
        <w:rFonts w:hint="default"/>
        <w:lang w:val="en-US" w:eastAsia="en-US" w:bidi="en-US"/>
      </w:rPr>
    </w:lvl>
    <w:lvl w:ilvl="8" w:tplc="F67CB1C2">
      <w:numFmt w:val="bullet"/>
      <w:lvlText w:val="•"/>
      <w:lvlJc w:val="left"/>
      <w:pPr>
        <w:ind w:left="1493" w:hanging="232"/>
      </w:pPr>
      <w:rPr>
        <w:rFonts w:hint="default"/>
        <w:lang w:val="en-US" w:eastAsia="en-US" w:bidi="en-US"/>
      </w:rPr>
    </w:lvl>
  </w:abstractNum>
  <w:abstractNum w:abstractNumId="5" w15:restartNumberingAfterBreak="0">
    <w:nsid w:val="212F428E"/>
    <w:multiLevelType w:val="hybridMultilevel"/>
    <w:tmpl w:val="63F2C4E0"/>
    <w:lvl w:ilvl="0" w:tplc="498ACAE4">
      <w:start w:val="1"/>
      <w:numFmt w:val="decimal"/>
      <w:pStyle w:val="Heading3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A0092A"/>
    <w:multiLevelType w:val="hybridMultilevel"/>
    <w:tmpl w:val="681EBA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81556F"/>
    <w:multiLevelType w:val="hybridMultilevel"/>
    <w:tmpl w:val="35A0C02A"/>
    <w:lvl w:ilvl="0" w:tplc="ABB8658C">
      <w:start w:val="1"/>
      <w:numFmt w:val="decimal"/>
      <w:lvlText w:val="%1."/>
      <w:lvlJc w:val="left"/>
      <w:pPr>
        <w:ind w:left="473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193" w:hanging="360"/>
      </w:pPr>
    </w:lvl>
    <w:lvl w:ilvl="2" w:tplc="0C09001B" w:tentative="1">
      <w:start w:val="1"/>
      <w:numFmt w:val="lowerRoman"/>
      <w:lvlText w:val="%3."/>
      <w:lvlJc w:val="right"/>
      <w:pPr>
        <w:ind w:left="1913" w:hanging="180"/>
      </w:pPr>
    </w:lvl>
    <w:lvl w:ilvl="3" w:tplc="0C09000F" w:tentative="1">
      <w:start w:val="1"/>
      <w:numFmt w:val="decimal"/>
      <w:lvlText w:val="%4."/>
      <w:lvlJc w:val="left"/>
      <w:pPr>
        <w:ind w:left="2633" w:hanging="360"/>
      </w:pPr>
    </w:lvl>
    <w:lvl w:ilvl="4" w:tplc="0C090019" w:tentative="1">
      <w:start w:val="1"/>
      <w:numFmt w:val="lowerLetter"/>
      <w:lvlText w:val="%5."/>
      <w:lvlJc w:val="left"/>
      <w:pPr>
        <w:ind w:left="3353" w:hanging="360"/>
      </w:pPr>
    </w:lvl>
    <w:lvl w:ilvl="5" w:tplc="0C09001B" w:tentative="1">
      <w:start w:val="1"/>
      <w:numFmt w:val="lowerRoman"/>
      <w:lvlText w:val="%6."/>
      <w:lvlJc w:val="right"/>
      <w:pPr>
        <w:ind w:left="4073" w:hanging="180"/>
      </w:pPr>
    </w:lvl>
    <w:lvl w:ilvl="6" w:tplc="0C09000F" w:tentative="1">
      <w:start w:val="1"/>
      <w:numFmt w:val="decimal"/>
      <w:lvlText w:val="%7."/>
      <w:lvlJc w:val="left"/>
      <w:pPr>
        <w:ind w:left="4793" w:hanging="360"/>
      </w:pPr>
    </w:lvl>
    <w:lvl w:ilvl="7" w:tplc="0C090019" w:tentative="1">
      <w:start w:val="1"/>
      <w:numFmt w:val="lowerLetter"/>
      <w:lvlText w:val="%8."/>
      <w:lvlJc w:val="left"/>
      <w:pPr>
        <w:ind w:left="5513" w:hanging="360"/>
      </w:pPr>
    </w:lvl>
    <w:lvl w:ilvl="8" w:tplc="0C09001B" w:tentative="1">
      <w:start w:val="1"/>
      <w:numFmt w:val="lowerRoman"/>
      <w:lvlText w:val="%9."/>
      <w:lvlJc w:val="right"/>
      <w:pPr>
        <w:ind w:left="6233" w:hanging="180"/>
      </w:pPr>
    </w:lvl>
  </w:abstractNum>
  <w:abstractNum w:abstractNumId="8" w15:restartNumberingAfterBreak="0">
    <w:nsid w:val="25E34136"/>
    <w:multiLevelType w:val="hybridMultilevel"/>
    <w:tmpl w:val="6E541D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286439"/>
    <w:multiLevelType w:val="hybridMultilevel"/>
    <w:tmpl w:val="608EB1E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266092"/>
    <w:multiLevelType w:val="hybridMultilevel"/>
    <w:tmpl w:val="35FA28A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EE22987"/>
    <w:multiLevelType w:val="hybridMultilevel"/>
    <w:tmpl w:val="A864B7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C85902"/>
    <w:multiLevelType w:val="hybridMultilevel"/>
    <w:tmpl w:val="D514F43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1C3A74"/>
    <w:multiLevelType w:val="hybridMultilevel"/>
    <w:tmpl w:val="A2B8DD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8004248"/>
    <w:multiLevelType w:val="hybridMultilevel"/>
    <w:tmpl w:val="1602CE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1E734DA"/>
    <w:multiLevelType w:val="hybridMultilevel"/>
    <w:tmpl w:val="80D621D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A021ED5"/>
    <w:multiLevelType w:val="hybridMultilevel"/>
    <w:tmpl w:val="ECEA9280"/>
    <w:lvl w:ilvl="0" w:tplc="BC768BC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D43053B"/>
    <w:multiLevelType w:val="hybridMultilevel"/>
    <w:tmpl w:val="35A0C02A"/>
    <w:lvl w:ilvl="0" w:tplc="ABB8658C">
      <w:start w:val="1"/>
      <w:numFmt w:val="decimal"/>
      <w:lvlText w:val="%1."/>
      <w:lvlJc w:val="left"/>
      <w:pPr>
        <w:ind w:left="473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193" w:hanging="360"/>
      </w:pPr>
    </w:lvl>
    <w:lvl w:ilvl="2" w:tplc="0C09001B" w:tentative="1">
      <w:start w:val="1"/>
      <w:numFmt w:val="lowerRoman"/>
      <w:lvlText w:val="%3."/>
      <w:lvlJc w:val="right"/>
      <w:pPr>
        <w:ind w:left="1913" w:hanging="180"/>
      </w:pPr>
    </w:lvl>
    <w:lvl w:ilvl="3" w:tplc="0C09000F" w:tentative="1">
      <w:start w:val="1"/>
      <w:numFmt w:val="decimal"/>
      <w:lvlText w:val="%4."/>
      <w:lvlJc w:val="left"/>
      <w:pPr>
        <w:ind w:left="2633" w:hanging="360"/>
      </w:pPr>
    </w:lvl>
    <w:lvl w:ilvl="4" w:tplc="0C090019" w:tentative="1">
      <w:start w:val="1"/>
      <w:numFmt w:val="lowerLetter"/>
      <w:lvlText w:val="%5."/>
      <w:lvlJc w:val="left"/>
      <w:pPr>
        <w:ind w:left="3353" w:hanging="360"/>
      </w:pPr>
    </w:lvl>
    <w:lvl w:ilvl="5" w:tplc="0C09001B" w:tentative="1">
      <w:start w:val="1"/>
      <w:numFmt w:val="lowerRoman"/>
      <w:lvlText w:val="%6."/>
      <w:lvlJc w:val="right"/>
      <w:pPr>
        <w:ind w:left="4073" w:hanging="180"/>
      </w:pPr>
    </w:lvl>
    <w:lvl w:ilvl="6" w:tplc="0C09000F" w:tentative="1">
      <w:start w:val="1"/>
      <w:numFmt w:val="decimal"/>
      <w:lvlText w:val="%7."/>
      <w:lvlJc w:val="left"/>
      <w:pPr>
        <w:ind w:left="4793" w:hanging="360"/>
      </w:pPr>
    </w:lvl>
    <w:lvl w:ilvl="7" w:tplc="0C090019" w:tentative="1">
      <w:start w:val="1"/>
      <w:numFmt w:val="lowerLetter"/>
      <w:lvlText w:val="%8."/>
      <w:lvlJc w:val="left"/>
      <w:pPr>
        <w:ind w:left="5513" w:hanging="360"/>
      </w:pPr>
    </w:lvl>
    <w:lvl w:ilvl="8" w:tplc="0C09001B" w:tentative="1">
      <w:start w:val="1"/>
      <w:numFmt w:val="lowerRoman"/>
      <w:lvlText w:val="%9."/>
      <w:lvlJc w:val="right"/>
      <w:pPr>
        <w:ind w:left="6233" w:hanging="180"/>
      </w:pPr>
    </w:lvl>
  </w:abstractNum>
  <w:abstractNum w:abstractNumId="18" w15:restartNumberingAfterBreak="0">
    <w:nsid w:val="6FFF5B8C"/>
    <w:multiLevelType w:val="hybridMultilevel"/>
    <w:tmpl w:val="C91AA6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B2C0BB8"/>
    <w:multiLevelType w:val="hybridMultilevel"/>
    <w:tmpl w:val="608EB1E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17"/>
  </w:num>
  <w:num w:numId="4">
    <w:abstractNumId w:val="7"/>
  </w:num>
  <w:num w:numId="5">
    <w:abstractNumId w:val="14"/>
  </w:num>
  <w:num w:numId="6">
    <w:abstractNumId w:val="11"/>
  </w:num>
  <w:num w:numId="7">
    <w:abstractNumId w:val="6"/>
  </w:num>
  <w:num w:numId="8">
    <w:abstractNumId w:val="8"/>
  </w:num>
  <w:num w:numId="9">
    <w:abstractNumId w:val="18"/>
  </w:num>
  <w:num w:numId="10">
    <w:abstractNumId w:val="0"/>
  </w:num>
  <w:num w:numId="11">
    <w:abstractNumId w:val="12"/>
  </w:num>
  <w:num w:numId="12">
    <w:abstractNumId w:val="15"/>
  </w:num>
  <w:num w:numId="13">
    <w:abstractNumId w:val="2"/>
  </w:num>
  <w:num w:numId="14">
    <w:abstractNumId w:val="10"/>
  </w:num>
  <w:num w:numId="15">
    <w:abstractNumId w:val="16"/>
  </w:num>
  <w:num w:numId="16">
    <w:abstractNumId w:val="3"/>
  </w:num>
  <w:num w:numId="17">
    <w:abstractNumId w:val="13"/>
  </w:num>
  <w:num w:numId="18">
    <w:abstractNumId w:val="9"/>
  </w:num>
  <w:num w:numId="19">
    <w:abstractNumId w:val="19"/>
  </w:num>
  <w:num w:numId="2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proofState w:spelling="clean" w:grammar="clean"/>
  <w:documentProtection w:edit="forms" w:enforcement="0"/>
  <w:defaultTabStop w:val="284"/>
  <w:drawingGridHorizontalSpacing w:val="110"/>
  <w:displayHorizontalDrawingGridEvery w:val="2"/>
  <w:characterSpacingControl w:val="doNotCompress"/>
  <w:hdrShapeDefaults>
    <o:shapedefaults v:ext="edit" spidmax="10241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3tDQ0MjA3NjSztDBW0lEKTi0uzszPAykwMqgFADBUqy4tAAAA"/>
  </w:docVars>
  <w:rsids>
    <w:rsidRoot w:val="00D20C67"/>
    <w:rsid w:val="00001190"/>
    <w:rsid w:val="000019BC"/>
    <w:rsid w:val="0001262B"/>
    <w:rsid w:val="0001512B"/>
    <w:rsid w:val="000156DE"/>
    <w:rsid w:val="00023333"/>
    <w:rsid w:val="000269EC"/>
    <w:rsid w:val="00027ADD"/>
    <w:rsid w:val="000326B8"/>
    <w:rsid w:val="00036A1A"/>
    <w:rsid w:val="00045243"/>
    <w:rsid w:val="00055DF4"/>
    <w:rsid w:val="00066A2B"/>
    <w:rsid w:val="0007475A"/>
    <w:rsid w:val="00090F27"/>
    <w:rsid w:val="000B0601"/>
    <w:rsid w:val="000C020B"/>
    <w:rsid w:val="000D3164"/>
    <w:rsid w:val="000D61BA"/>
    <w:rsid w:val="000E2CA1"/>
    <w:rsid w:val="000E367B"/>
    <w:rsid w:val="000E46BC"/>
    <w:rsid w:val="000F4CB3"/>
    <w:rsid w:val="00103367"/>
    <w:rsid w:val="00105B15"/>
    <w:rsid w:val="00112567"/>
    <w:rsid w:val="00112877"/>
    <w:rsid w:val="001140B7"/>
    <w:rsid w:val="001169AC"/>
    <w:rsid w:val="001171DD"/>
    <w:rsid w:val="001252C1"/>
    <w:rsid w:val="00125B72"/>
    <w:rsid w:val="00147E68"/>
    <w:rsid w:val="001509F1"/>
    <w:rsid w:val="00154670"/>
    <w:rsid w:val="00166FB7"/>
    <w:rsid w:val="00173E4F"/>
    <w:rsid w:val="0018329B"/>
    <w:rsid w:val="001858A1"/>
    <w:rsid w:val="001957B7"/>
    <w:rsid w:val="001B1AB8"/>
    <w:rsid w:val="001D40D3"/>
    <w:rsid w:val="001D5BB5"/>
    <w:rsid w:val="001F2D33"/>
    <w:rsid w:val="001F3671"/>
    <w:rsid w:val="001F3A8F"/>
    <w:rsid w:val="00211C70"/>
    <w:rsid w:val="00231824"/>
    <w:rsid w:val="00240404"/>
    <w:rsid w:val="00254154"/>
    <w:rsid w:val="00280227"/>
    <w:rsid w:val="00281937"/>
    <w:rsid w:val="0028544E"/>
    <w:rsid w:val="0028702F"/>
    <w:rsid w:val="002A7167"/>
    <w:rsid w:val="002C5678"/>
    <w:rsid w:val="002D5732"/>
    <w:rsid w:val="002E18BD"/>
    <w:rsid w:val="002E2154"/>
    <w:rsid w:val="002E4FAB"/>
    <w:rsid w:val="002F7562"/>
    <w:rsid w:val="00306043"/>
    <w:rsid w:val="003100FF"/>
    <w:rsid w:val="003130FE"/>
    <w:rsid w:val="00320A48"/>
    <w:rsid w:val="003272B6"/>
    <w:rsid w:val="00344ACE"/>
    <w:rsid w:val="00344BE0"/>
    <w:rsid w:val="00355D9E"/>
    <w:rsid w:val="00356E53"/>
    <w:rsid w:val="0036289D"/>
    <w:rsid w:val="00362F61"/>
    <w:rsid w:val="00366093"/>
    <w:rsid w:val="003669B7"/>
    <w:rsid w:val="003719D8"/>
    <w:rsid w:val="00371CF5"/>
    <w:rsid w:val="00381EC9"/>
    <w:rsid w:val="00387408"/>
    <w:rsid w:val="0038749F"/>
    <w:rsid w:val="003A49AD"/>
    <w:rsid w:val="003B04F4"/>
    <w:rsid w:val="003B1BBB"/>
    <w:rsid w:val="003B46E9"/>
    <w:rsid w:val="003C23B1"/>
    <w:rsid w:val="003C6EC0"/>
    <w:rsid w:val="003E20B4"/>
    <w:rsid w:val="003F083A"/>
    <w:rsid w:val="003F170F"/>
    <w:rsid w:val="003F32A2"/>
    <w:rsid w:val="003F3F60"/>
    <w:rsid w:val="00400BDE"/>
    <w:rsid w:val="0040325C"/>
    <w:rsid w:val="00443ED5"/>
    <w:rsid w:val="00444D42"/>
    <w:rsid w:val="00446D10"/>
    <w:rsid w:val="0045459F"/>
    <w:rsid w:val="00455E4B"/>
    <w:rsid w:val="00474325"/>
    <w:rsid w:val="00477CA3"/>
    <w:rsid w:val="00483605"/>
    <w:rsid w:val="00483907"/>
    <w:rsid w:val="00484582"/>
    <w:rsid w:val="004925AD"/>
    <w:rsid w:val="00494DE3"/>
    <w:rsid w:val="004A0192"/>
    <w:rsid w:val="004A43B6"/>
    <w:rsid w:val="004B5EC3"/>
    <w:rsid w:val="004C297C"/>
    <w:rsid w:val="004D2A2E"/>
    <w:rsid w:val="004D3575"/>
    <w:rsid w:val="004D656E"/>
    <w:rsid w:val="004D7D68"/>
    <w:rsid w:val="004E32B1"/>
    <w:rsid w:val="004E5640"/>
    <w:rsid w:val="004F21BE"/>
    <w:rsid w:val="00506053"/>
    <w:rsid w:val="005078CC"/>
    <w:rsid w:val="00510831"/>
    <w:rsid w:val="00513C4D"/>
    <w:rsid w:val="005226E9"/>
    <w:rsid w:val="0052337E"/>
    <w:rsid w:val="0053731E"/>
    <w:rsid w:val="00540AB4"/>
    <w:rsid w:val="005676A0"/>
    <w:rsid w:val="005744EF"/>
    <w:rsid w:val="00575C31"/>
    <w:rsid w:val="00576960"/>
    <w:rsid w:val="005A13A9"/>
    <w:rsid w:val="005A7185"/>
    <w:rsid w:val="005B572C"/>
    <w:rsid w:val="005C202E"/>
    <w:rsid w:val="005C46AC"/>
    <w:rsid w:val="005E13C1"/>
    <w:rsid w:val="005F21FC"/>
    <w:rsid w:val="006054EF"/>
    <w:rsid w:val="00641BDD"/>
    <w:rsid w:val="00642489"/>
    <w:rsid w:val="006438C3"/>
    <w:rsid w:val="00645E69"/>
    <w:rsid w:val="00647824"/>
    <w:rsid w:val="006542A3"/>
    <w:rsid w:val="00655363"/>
    <w:rsid w:val="00662B36"/>
    <w:rsid w:val="00672B0E"/>
    <w:rsid w:val="00682736"/>
    <w:rsid w:val="0068494B"/>
    <w:rsid w:val="00685C70"/>
    <w:rsid w:val="00693A8F"/>
    <w:rsid w:val="00697238"/>
    <w:rsid w:val="006A59E5"/>
    <w:rsid w:val="006A7A25"/>
    <w:rsid w:val="006B1221"/>
    <w:rsid w:val="006C581B"/>
    <w:rsid w:val="006C76A2"/>
    <w:rsid w:val="006D456F"/>
    <w:rsid w:val="006D5E31"/>
    <w:rsid w:val="006F0B34"/>
    <w:rsid w:val="007028A1"/>
    <w:rsid w:val="007035C5"/>
    <w:rsid w:val="00710515"/>
    <w:rsid w:val="00721E97"/>
    <w:rsid w:val="007237E5"/>
    <w:rsid w:val="0072597B"/>
    <w:rsid w:val="007264D4"/>
    <w:rsid w:val="00736FEA"/>
    <w:rsid w:val="0074225F"/>
    <w:rsid w:val="0074260C"/>
    <w:rsid w:val="00743151"/>
    <w:rsid w:val="0075040F"/>
    <w:rsid w:val="00782D81"/>
    <w:rsid w:val="00787290"/>
    <w:rsid w:val="007A0AF4"/>
    <w:rsid w:val="007B4AC6"/>
    <w:rsid w:val="007B5736"/>
    <w:rsid w:val="007C3075"/>
    <w:rsid w:val="007D21B4"/>
    <w:rsid w:val="007D50E1"/>
    <w:rsid w:val="007D5989"/>
    <w:rsid w:val="007D6407"/>
    <w:rsid w:val="007D731E"/>
    <w:rsid w:val="007E3B0E"/>
    <w:rsid w:val="007E4730"/>
    <w:rsid w:val="007F2178"/>
    <w:rsid w:val="007F3408"/>
    <w:rsid w:val="00805CD5"/>
    <w:rsid w:val="00811D82"/>
    <w:rsid w:val="00817F87"/>
    <w:rsid w:val="0083117C"/>
    <w:rsid w:val="0083261F"/>
    <w:rsid w:val="008342B2"/>
    <w:rsid w:val="00837DF8"/>
    <w:rsid w:val="00851093"/>
    <w:rsid w:val="008521DD"/>
    <w:rsid w:val="00852827"/>
    <w:rsid w:val="008574AA"/>
    <w:rsid w:val="00870447"/>
    <w:rsid w:val="00872B4C"/>
    <w:rsid w:val="0087329A"/>
    <w:rsid w:val="008815F7"/>
    <w:rsid w:val="00883BD0"/>
    <w:rsid w:val="008A507E"/>
    <w:rsid w:val="008B193B"/>
    <w:rsid w:val="008B193C"/>
    <w:rsid w:val="008C23B5"/>
    <w:rsid w:val="008D0823"/>
    <w:rsid w:val="0090226E"/>
    <w:rsid w:val="0090601A"/>
    <w:rsid w:val="009060EC"/>
    <w:rsid w:val="009069CE"/>
    <w:rsid w:val="00912FBA"/>
    <w:rsid w:val="00945E31"/>
    <w:rsid w:val="00947C98"/>
    <w:rsid w:val="00951594"/>
    <w:rsid w:val="00962759"/>
    <w:rsid w:val="009855DA"/>
    <w:rsid w:val="00985E36"/>
    <w:rsid w:val="009903C3"/>
    <w:rsid w:val="00990448"/>
    <w:rsid w:val="009972F7"/>
    <w:rsid w:val="009C6B8B"/>
    <w:rsid w:val="009C7B83"/>
    <w:rsid w:val="009D3860"/>
    <w:rsid w:val="009D67E9"/>
    <w:rsid w:val="009E2BDA"/>
    <w:rsid w:val="009E3215"/>
    <w:rsid w:val="009F2D72"/>
    <w:rsid w:val="00A00C06"/>
    <w:rsid w:val="00A15A65"/>
    <w:rsid w:val="00A16D4C"/>
    <w:rsid w:val="00A20531"/>
    <w:rsid w:val="00A242EB"/>
    <w:rsid w:val="00A351B7"/>
    <w:rsid w:val="00A44A75"/>
    <w:rsid w:val="00A64B2C"/>
    <w:rsid w:val="00A6539B"/>
    <w:rsid w:val="00A66558"/>
    <w:rsid w:val="00A66D0B"/>
    <w:rsid w:val="00A679AB"/>
    <w:rsid w:val="00A71432"/>
    <w:rsid w:val="00A83366"/>
    <w:rsid w:val="00A91E00"/>
    <w:rsid w:val="00A92EEE"/>
    <w:rsid w:val="00A94C93"/>
    <w:rsid w:val="00A964F7"/>
    <w:rsid w:val="00A97116"/>
    <w:rsid w:val="00AA3694"/>
    <w:rsid w:val="00AA468F"/>
    <w:rsid w:val="00AA7542"/>
    <w:rsid w:val="00AB52E9"/>
    <w:rsid w:val="00AD3343"/>
    <w:rsid w:val="00AD788C"/>
    <w:rsid w:val="00AE03EB"/>
    <w:rsid w:val="00AE2BDC"/>
    <w:rsid w:val="00AE396E"/>
    <w:rsid w:val="00AE5677"/>
    <w:rsid w:val="00AF6BE5"/>
    <w:rsid w:val="00B30CC7"/>
    <w:rsid w:val="00B356F2"/>
    <w:rsid w:val="00B422AB"/>
    <w:rsid w:val="00B43395"/>
    <w:rsid w:val="00B45168"/>
    <w:rsid w:val="00B45E86"/>
    <w:rsid w:val="00B46C1B"/>
    <w:rsid w:val="00B47546"/>
    <w:rsid w:val="00B52D9E"/>
    <w:rsid w:val="00B57502"/>
    <w:rsid w:val="00B665EE"/>
    <w:rsid w:val="00B751A4"/>
    <w:rsid w:val="00B8724A"/>
    <w:rsid w:val="00B91E9D"/>
    <w:rsid w:val="00B92E37"/>
    <w:rsid w:val="00B94619"/>
    <w:rsid w:val="00B95CCA"/>
    <w:rsid w:val="00BA480D"/>
    <w:rsid w:val="00BA5CED"/>
    <w:rsid w:val="00BA6135"/>
    <w:rsid w:val="00BB1E99"/>
    <w:rsid w:val="00BB6F7F"/>
    <w:rsid w:val="00BC421B"/>
    <w:rsid w:val="00BC728E"/>
    <w:rsid w:val="00BD29C0"/>
    <w:rsid w:val="00BD67C7"/>
    <w:rsid w:val="00BE2906"/>
    <w:rsid w:val="00BE2EB6"/>
    <w:rsid w:val="00BE3939"/>
    <w:rsid w:val="00BE600C"/>
    <w:rsid w:val="00BF18AF"/>
    <w:rsid w:val="00BF6443"/>
    <w:rsid w:val="00BF69DD"/>
    <w:rsid w:val="00C10787"/>
    <w:rsid w:val="00C107FD"/>
    <w:rsid w:val="00C1223B"/>
    <w:rsid w:val="00C21385"/>
    <w:rsid w:val="00C22A63"/>
    <w:rsid w:val="00C26795"/>
    <w:rsid w:val="00C31E74"/>
    <w:rsid w:val="00C34FA1"/>
    <w:rsid w:val="00C408AC"/>
    <w:rsid w:val="00C4161F"/>
    <w:rsid w:val="00C50763"/>
    <w:rsid w:val="00C509D1"/>
    <w:rsid w:val="00C57689"/>
    <w:rsid w:val="00C701C0"/>
    <w:rsid w:val="00C70E85"/>
    <w:rsid w:val="00C759AC"/>
    <w:rsid w:val="00C768D0"/>
    <w:rsid w:val="00C8744F"/>
    <w:rsid w:val="00C87B6F"/>
    <w:rsid w:val="00C975F1"/>
    <w:rsid w:val="00CA1E65"/>
    <w:rsid w:val="00CB331A"/>
    <w:rsid w:val="00CB5773"/>
    <w:rsid w:val="00CD4AD8"/>
    <w:rsid w:val="00CE015A"/>
    <w:rsid w:val="00CE4E95"/>
    <w:rsid w:val="00CF5183"/>
    <w:rsid w:val="00D10109"/>
    <w:rsid w:val="00D20C67"/>
    <w:rsid w:val="00D277D4"/>
    <w:rsid w:val="00D3317C"/>
    <w:rsid w:val="00D35E03"/>
    <w:rsid w:val="00D47FC2"/>
    <w:rsid w:val="00D62E22"/>
    <w:rsid w:val="00D70EBB"/>
    <w:rsid w:val="00D710F2"/>
    <w:rsid w:val="00D75B84"/>
    <w:rsid w:val="00D75B8B"/>
    <w:rsid w:val="00D77EAD"/>
    <w:rsid w:val="00D83F14"/>
    <w:rsid w:val="00D91BA0"/>
    <w:rsid w:val="00D93B11"/>
    <w:rsid w:val="00D95219"/>
    <w:rsid w:val="00D97DE4"/>
    <w:rsid w:val="00DA09D9"/>
    <w:rsid w:val="00DA1B4F"/>
    <w:rsid w:val="00DA56AC"/>
    <w:rsid w:val="00DA7B6F"/>
    <w:rsid w:val="00DB07A2"/>
    <w:rsid w:val="00DC127C"/>
    <w:rsid w:val="00DD144F"/>
    <w:rsid w:val="00DD51B2"/>
    <w:rsid w:val="00DE606F"/>
    <w:rsid w:val="00DE7781"/>
    <w:rsid w:val="00DF57FD"/>
    <w:rsid w:val="00DF6850"/>
    <w:rsid w:val="00E02DCF"/>
    <w:rsid w:val="00E12768"/>
    <w:rsid w:val="00E41EB3"/>
    <w:rsid w:val="00E4268A"/>
    <w:rsid w:val="00E44F8F"/>
    <w:rsid w:val="00E5686B"/>
    <w:rsid w:val="00E64DC2"/>
    <w:rsid w:val="00E6611C"/>
    <w:rsid w:val="00E821DF"/>
    <w:rsid w:val="00EA54E1"/>
    <w:rsid w:val="00EB22BE"/>
    <w:rsid w:val="00EC3CB6"/>
    <w:rsid w:val="00ED0E4C"/>
    <w:rsid w:val="00ED72A1"/>
    <w:rsid w:val="00EF7116"/>
    <w:rsid w:val="00F011F0"/>
    <w:rsid w:val="00F03EEC"/>
    <w:rsid w:val="00F04A54"/>
    <w:rsid w:val="00F10C36"/>
    <w:rsid w:val="00F1202B"/>
    <w:rsid w:val="00F20A00"/>
    <w:rsid w:val="00F32CA7"/>
    <w:rsid w:val="00F3634F"/>
    <w:rsid w:val="00F414E2"/>
    <w:rsid w:val="00F41710"/>
    <w:rsid w:val="00F430CE"/>
    <w:rsid w:val="00F519B6"/>
    <w:rsid w:val="00F55472"/>
    <w:rsid w:val="00F63FC4"/>
    <w:rsid w:val="00F6563E"/>
    <w:rsid w:val="00F70963"/>
    <w:rsid w:val="00F801C8"/>
    <w:rsid w:val="00FA2331"/>
    <w:rsid w:val="00FA700F"/>
    <w:rsid w:val="00FB0D1B"/>
    <w:rsid w:val="00FE0916"/>
    <w:rsid w:val="00FE45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22BB9D66"/>
  <w15:docId w15:val="{4B604232-D6C3-4714-8346-3C05A141BD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7B6F"/>
    <w:pPr>
      <w:spacing w:before="60" w:after="120" w:line="260" w:lineRule="atLeast"/>
    </w:pPr>
    <w:rPr>
      <w:rFonts w:ascii="Arial" w:eastAsia="Gotham-Book" w:hAnsi="Arial" w:cs="Gotham-Book"/>
      <w:sz w:val="20"/>
      <w:lang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52827"/>
    <w:pPr>
      <w:keepNext/>
      <w:keepLines/>
      <w:spacing w:before="240" w:after="0"/>
      <w:outlineLvl w:val="0"/>
    </w:pPr>
    <w:rPr>
      <w:rFonts w:eastAsiaTheme="majorEastAsia" w:cstheme="majorBidi"/>
      <w:b/>
      <w:color w:val="007B83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A7B6F"/>
    <w:pPr>
      <w:keepNext/>
      <w:keepLines/>
      <w:spacing w:before="240" w:after="60" w:line="280" w:lineRule="exact"/>
      <w:outlineLvl w:val="1"/>
    </w:pPr>
    <w:rPr>
      <w:rFonts w:eastAsiaTheme="majorEastAsia" w:cstheme="majorBidi"/>
      <w:b/>
      <w:color w:val="000000" w:themeColor="text1"/>
      <w:sz w:val="32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697238"/>
    <w:pPr>
      <w:keepNext/>
      <w:keepLines/>
      <w:numPr>
        <w:numId w:val="20"/>
      </w:numPr>
      <w:spacing w:before="120"/>
      <w:ind w:left="0" w:firstLine="0"/>
      <w:outlineLvl w:val="2"/>
    </w:pPr>
    <w:rPr>
      <w:rFonts w:eastAsiaTheme="majorEastAsia" w:cstheme="majorBidi"/>
      <w:b/>
      <w:color w:val="000000" w:themeColor="tex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A56AC"/>
    <w:pPr>
      <w:keepNext/>
      <w:keepLines/>
      <w:spacing w:before="40"/>
      <w:outlineLvl w:val="3"/>
    </w:pPr>
    <w:rPr>
      <w:rFonts w:eastAsiaTheme="majorEastAsia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A64B2C"/>
    <w:rPr>
      <w:rFonts w:eastAsia="Gotham-BookItalic" w:cs="Gotham-BookItalic"/>
      <w:i/>
      <w:szCs w:val="18"/>
    </w:rPr>
  </w:style>
  <w:style w:type="paragraph" w:styleId="ListParagraph">
    <w:name w:val="List Paragraph"/>
    <w:basedOn w:val="Normal"/>
    <w:uiPriority w:val="1"/>
    <w:qFormat/>
    <w:rsid w:val="003F32A2"/>
    <w:pPr>
      <w:ind w:left="351" w:hanging="283"/>
    </w:pPr>
    <w:rPr>
      <w:rFonts w:eastAsia="Gotham-Medium" w:cs="Gotham-Medium"/>
    </w:rPr>
  </w:style>
  <w:style w:type="paragraph" w:customStyle="1" w:styleId="TableParagraph">
    <w:name w:val="Table Paragraph"/>
    <w:basedOn w:val="Normal"/>
    <w:uiPriority w:val="1"/>
    <w:qFormat/>
    <w:rsid w:val="00C509D1"/>
    <w:pPr>
      <w:ind w:left="113"/>
    </w:pPr>
  </w:style>
  <w:style w:type="table" w:styleId="TableGrid">
    <w:name w:val="Table Grid"/>
    <w:basedOn w:val="TableNormal"/>
    <w:uiPriority w:val="39"/>
    <w:rsid w:val="0053731E"/>
    <w:rPr>
      <w:sz w:val="20"/>
    </w:rPr>
    <w:tblPr>
      <w:tblCellSpacing w:w="56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left w:w="0" w:type="dxa"/>
        <w:right w:w="0" w:type="dxa"/>
      </w:tblCellMar>
    </w:tblPr>
    <w:trPr>
      <w:cantSplit/>
      <w:tblCellSpacing w:w="56" w:type="dxa"/>
    </w:trPr>
    <w:tcPr>
      <w:shd w:val="clear" w:color="auto" w:fill="auto"/>
      <w:vAlign w:val="center"/>
    </w:tcPr>
  </w:style>
  <w:style w:type="table" w:styleId="TableGridLight">
    <w:name w:val="Grid Table Light"/>
    <w:basedOn w:val="TableNormal"/>
    <w:uiPriority w:val="40"/>
    <w:rsid w:val="00AE5677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NoSpacing">
    <w:name w:val="No Spacing"/>
    <w:uiPriority w:val="1"/>
    <w:qFormat/>
    <w:rsid w:val="00DA7B6F"/>
    <w:pPr>
      <w:spacing w:line="260" w:lineRule="atLeast"/>
    </w:pPr>
    <w:rPr>
      <w:rFonts w:ascii="Arial" w:eastAsia="Gotham-Book" w:hAnsi="Arial" w:cs="Gotham-Book"/>
      <w:sz w:val="20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00119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1190"/>
    <w:rPr>
      <w:rFonts w:ascii="Gotham-Book" w:eastAsia="Gotham-Book" w:hAnsi="Gotham-Book" w:cs="Gotham-Book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00119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01190"/>
    <w:rPr>
      <w:rFonts w:ascii="Gotham-Book" w:eastAsia="Gotham-Book" w:hAnsi="Gotham-Book" w:cs="Gotham-Book"/>
      <w:lang w:bidi="en-US"/>
    </w:rPr>
  </w:style>
  <w:style w:type="character" w:styleId="Strong">
    <w:name w:val="Strong"/>
    <w:basedOn w:val="DefaultParagraphFont"/>
    <w:uiPriority w:val="22"/>
    <w:qFormat/>
    <w:rsid w:val="007B4AC6"/>
    <w:rPr>
      <w:b/>
      <w:bCs/>
    </w:rPr>
  </w:style>
  <w:style w:type="paragraph" w:styleId="Title">
    <w:name w:val="Title"/>
    <w:basedOn w:val="Normal"/>
    <w:next w:val="Normal"/>
    <w:link w:val="TitleChar"/>
    <w:uiPriority w:val="10"/>
    <w:rsid w:val="00CF5183"/>
    <w:pPr>
      <w:spacing w:before="40"/>
      <w:contextualSpacing/>
    </w:pPr>
    <w:rPr>
      <w:rFonts w:ascii="Gotham Medium" w:eastAsiaTheme="majorEastAsia" w:hAnsi="Gotham Medium" w:cstheme="majorBidi"/>
      <w:color w:val="000000" w:themeColor="text1"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F5183"/>
    <w:rPr>
      <w:rFonts w:ascii="Gotham Medium" w:eastAsiaTheme="majorEastAsia" w:hAnsi="Gotham Medium" w:cstheme="majorBidi"/>
      <w:color w:val="000000" w:themeColor="text1"/>
      <w:spacing w:val="-10"/>
      <w:kern w:val="28"/>
      <w:sz w:val="32"/>
      <w:szCs w:val="56"/>
      <w:lang w:bidi="en-US"/>
    </w:rPr>
  </w:style>
  <w:style w:type="character" w:customStyle="1" w:styleId="Heading2Char">
    <w:name w:val="Heading 2 Char"/>
    <w:basedOn w:val="DefaultParagraphFont"/>
    <w:link w:val="Heading2"/>
    <w:uiPriority w:val="9"/>
    <w:rsid w:val="00DA7B6F"/>
    <w:rPr>
      <w:rFonts w:ascii="Arial" w:eastAsiaTheme="majorEastAsia" w:hAnsi="Arial" w:cstheme="majorBidi"/>
      <w:b/>
      <w:color w:val="000000" w:themeColor="text1"/>
      <w:sz w:val="32"/>
      <w:szCs w:val="26"/>
      <w:lang w:bidi="en-US"/>
    </w:rPr>
  </w:style>
  <w:style w:type="character" w:customStyle="1" w:styleId="Heading3Char">
    <w:name w:val="Heading 3 Char"/>
    <w:basedOn w:val="DefaultParagraphFont"/>
    <w:link w:val="Heading3"/>
    <w:uiPriority w:val="9"/>
    <w:rsid w:val="00697238"/>
    <w:rPr>
      <w:rFonts w:ascii="Arial" w:eastAsiaTheme="majorEastAsia" w:hAnsi="Arial" w:cstheme="majorBidi"/>
      <w:b/>
      <w:color w:val="000000" w:themeColor="text1"/>
      <w:sz w:val="24"/>
      <w:szCs w:val="24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52827"/>
    <w:rPr>
      <w:rFonts w:ascii="Arial" w:eastAsiaTheme="majorEastAsia" w:hAnsi="Arial" w:cstheme="majorBidi"/>
      <w:b/>
      <w:color w:val="007B83"/>
      <w:sz w:val="40"/>
      <w:szCs w:val="32"/>
      <w:lang w:bidi="en-US"/>
    </w:rPr>
  </w:style>
  <w:style w:type="character" w:styleId="PlaceholderText">
    <w:name w:val="Placeholder Text"/>
    <w:basedOn w:val="DefaultParagraphFont"/>
    <w:uiPriority w:val="99"/>
    <w:semiHidden/>
    <w:rsid w:val="007264D4"/>
    <w:rPr>
      <w:color w:val="80808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A56AC"/>
    <w:rPr>
      <w:rFonts w:ascii="Arial" w:eastAsiaTheme="majorEastAsia" w:hAnsi="Arial" w:cstheme="majorBidi"/>
      <w:i/>
      <w:iCs/>
      <w:sz w:val="19"/>
      <w:lang w:bidi="en-US"/>
    </w:rPr>
  </w:style>
  <w:style w:type="table" w:styleId="GridTable4-Accent4">
    <w:name w:val="Grid Table 4 Accent 4"/>
    <w:basedOn w:val="TableNormal"/>
    <w:uiPriority w:val="49"/>
    <w:rsid w:val="0053731E"/>
    <w:tblPr>
      <w:tblStyleRowBandSize w:val="1"/>
      <w:tblStyleColBandSize w:val="1"/>
      <w:tblBorders>
        <w:top w:val="single" w:sz="4" w:space="0" w:color="D9D9D9" w:themeColor="background1" w:themeShade="D9"/>
        <w:left w:val="single" w:sz="4" w:space="0" w:color="D9D9D9" w:themeColor="background1" w:themeShade="D9"/>
        <w:bottom w:val="single" w:sz="4" w:space="0" w:color="D9D9D9" w:themeColor="background1" w:themeShade="D9"/>
        <w:right w:val="single" w:sz="4" w:space="0" w:color="D9D9D9" w:themeColor="background1" w:themeShade="D9"/>
        <w:insideH w:val="single" w:sz="4" w:space="0" w:color="D9D9D9" w:themeColor="background1" w:themeShade="D9"/>
        <w:insideV w:val="single" w:sz="4" w:space="0" w:color="D9D9D9" w:themeColor="background1" w:themeShade="D9"/>
      </w:tblBorders>
      <w:tblCellMar>
        <w:top w:w="28" w:type="dxa"/>
      </w:tblCellMar>
    </w:tblPr>
    <w:trPr>
      <w:cantSplit/>
    </w:trPr>
    <w:tcPr>
      <w:vAlign w:val="center"/>
    </w:tcPr>
    <w:tblStylePr w:type="firstRow">
      <w:rPr>
        <w:b/>
        <w:bCs/>
        <w:color w:val="FFFFFF" w:themeColor="background1"/>
      </w:rPr>
      <w:tblPr/>
      <w:tcPr>
        <w:shd w:val="clear" w:color="auto" w:fill="702082"/>
      </w:tcPr>
    </w:tblStylePr>
    <w:tblStylePr w:type="lastRow">
      <w:rPr>
        <w:b w:val="0"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</w:style>
  <w:style w:type="table" w:customStyle="1" w:styleId="TableGrid1">
    <w:name w:val="Table Grid1"/>
    <w:basedOn w:val="TableNormal"/>
    <w:next w:val="TableGrid"/>
    <w:uiPriority w:val="39"/>
    <w:rsid w:val="00E4268A"/>
    <w:pPr>
      <w:widowControl/>
      <w:autoSpaceDE/>
      <w:autoSpaceDN/>
    </w:pPr>
    <w:rPr>
      <w:sz w:val="24"/>
      <w:szCs w:val="24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069CE"/>
    <w:rPr>
      <w:color w:val="000000" w:themeColor="text1"/>
      <w:u w:val="single"/>
    </w:rPr>
  </w:style>
  <w:style w:type="character" w:styleId="UnresolvedMention">
    <w:name w:val="Unresolved Mention"/>
    <w:basedOn w:val="DefaultParagraphFont"/>
    <w:uiPriority w:val="99"/>
    <w:unhideWhenUsed/>
    <w:rsid w:val="00F04A54"/>
    <w:rPr>
      <w:color w:val="605E5C"/>
      <w:shd w:val="clear" w:color="auto" w:fill="E1DFDD"/>
    </w:rPr>
  </w:style>
  <w:style w:type="character" w:customStyle="1" w:styleId="BodyTextChar">
    <w:name w:val="Body Text Char"/>
    <w:basedOn w:val="DefaultParagraphFont"/>
    <w:link w:val="BodyText"/>
    <w:uiPriority w:val="1"/>
    <w:rsid w:val="00A66D0B"/>
    <w:rPr>
      <w:rFonts w:ascii="Gotham Book" w:eastAsia="Gotham-BookItalic" w:hAnsi="Gotham Book" w:cs="Gotham-BookItalic"/>
      <w:i/>
      <w:sz w:val="19"/>
      <w:szCs w:val="18"/>
      <w:lang w:bidi="en-US"/>
    </w:rPr>
  </w:style>
  <w:style w:type="character" w:styleId="IntenseEmphasis">
    <w:name w:val="Intense Emphasis"/>
    <w:basedOn w:val="DefaultParagraphFont"/>
    <w:uiPriority w:val="21"/>
    <w:rsid w:val="00AB52E9"/>
    <w:rPr>
      <w:i/>
      <w:iCs/>
      <w:color w:val="D0006F"/>
    </w:rPr>
  </w:style>
  <w:style w:type="character" w:styleId="IntenseReference">
    <w:name w:val="Intense Reference"/>
    <w:basedOn w:val="DefaultParagraphFont"/>
    <w:uiPriority w:val="32"/>
    <w:rsid w:val="00AB52E9"/>
    <w:rPr>
      <w:b/>
      <w:bCs/>
      <w:smallCaps/>
      <w:color w:val="D0006F"/>
      <w:spacing w:val="5"/>
    </w:rPr>
  </w:style>
  <w:style w:type="paragraph" w:styleId="IntenseQuote">
    <w:name w:val="Intense Quote"/>
    <w:basedOn w:val="Normal"/>
    <w:next w:val="Normal"/>
    <w:link w:val="IntenseQuoteChar"/>
    <w:uiPriority w:val="30"/>
    <w:rsid w:val="00AB52E9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D0006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B52E9"/>
    <w:rPr>
      <w:rFonts w:ascii="Gotham Book" w:eastAsia="Gotham-Book" w:hAnsi="Gotham Book" w:cs="Gotham-Book"/>
      <w:i/>
      <w:iCs/>
      <w:color w:val="D0006F"/>
      <w:sz w:val="19"/>
      <w:lang w:bidi="en-US"/>
    </w:rPr>
  </w:style>
  <w:style w:type="character" w:styleId="PageNumber">
    <w:name w:val="page number"/>
    <w:basedOn w:val="DefaultParagraphFont"/>
    <w:uiPriority w:val="99"/>
    <w:semiHidden/>
    <w:unhideWhenUsed/>
    <w:rsid w:val="00685C70"/>
  </w:style>
  <w:style w:type="table" w:customStyle="1" w:styleId="Tableblank">
    <w:name w:val="Table blank"/>
    <w:basedOn w:val="TableNormal"/>
    <w:uiPriority w:val="99"/>
    <w:rsid w:val="00685C70"/>
    <w:pPr>
      <w:widowControl/>
      <w:autoSpaceDE/>
      <w:autoSpaceDN/>
    </w:pPr>
    <w:rPr>
      <w:rFonts w:ascii="Times New Roman" w:hAnsi="Times New Roman" w:cs="Times New Roman"/>
      <w:sz w:val="20"/>
      <w:szCs w:val="20"/>
      <w:lang w:val="en-AU"/>
    </w:rPr>
    <w:tblPr/>
  </w:style>
  <w:style w:type="paragraph" w:styleId="BalloonText">
    <w:name w:val="Balloon Text"/>
    <w:basedOn w:val="Normal"/>
    <w:link w:val="BalloonTextChar"/>
    <w:uiPriority w:val="99"/>
    <w:semiHidden/>
    <w:unhideWhenUsed/>
    <w:rsid w:val="009855DA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55DA"/>
    <w:rPr>
      <w:rFonts w:ascii="Segoe UI" w:eastAsia="Gotham-Book" w:hAnsi="Segoe UI" w:cs="Segoe UI"/>
      <w:sz w:val="18"/>
      <w:szCs w:val="18"/>
      <w:lang w:bidi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BA613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A6135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A6135"/>
    <w:rPr>
      <w:rFonts w:ascii="Arial" w:eastAsia="Gotham-Book" w:hAnsi="Arial" w:cs="Gotham-Book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665E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665EE"/>
    <w:rPr>
      <w:rFonts w:ascii="Arial" w:eastAsia="Gotham-Book" w:hAnsi="Arial" w:cs="Gotham-Book"/>
      <w:b/>
      <w:bCs/>
      <w:sz w:val="20"/>
      <w:szCs w:val="20"/>
      <w:lang w:bidi="en-US"/>
    </w:rPr>
  </w:style>
  <w:style w:type="character" w:styleId="Mention">
    <w:name w:val="Mention"/>
    <w:basedOn w:val="DefaultParagraphFont"/>
    <w:uiPriority w:val="99"/>
    <w:unhideWhenUsed/>
    <w:rsid w:val="00DF57FD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298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88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00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84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96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hyperlink" Target="mailto:care-requests@icare.nsw.gov.au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4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23" Type="http://schemas.openxmlformats.org/officeDocument/2006/relationships/glossaryDocument" Target="glossary/document.xml"/><Relationship Id="rId10" Type="http://schemas.openxmlformats.org/officeDocument/2006/relationships/footnotes" Target="footnotes.xml"/><Relationship Id="rId19" Type="http://schemas.openxmlformats.org/officeDocument/2006/relationships/hyperlink" Target="mailto:care-requests@icare.nsw.gov.au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Relationship Id="rId22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2376523E34B84298A9403FFE175751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8EBAEA-CE69-423B-B1CC-FF6A9B7011B8}"/>
      </w:docPartPr>
      <w:docPartBody>
        <w:p w:rsidR="00E03B23" w:rsidRDefault="00E03B23">
          <w:pPr>
            <w:pStyle w:val="2376523E34B84298A9403FFE175751E5"/>
          </w:pPr>
          <w:r w:rsidRPr="00E170A8">
            <w:rPr>
              <w:rStyle w:val="PlaceholderText"/>
            </w:rPr>
            <w:t>[Title]</w:t>
          </w:r>
        </w:p>
      </w:docPartBody>
    </w:docPart>
    <w:docPart>
      <w:docPartPr>
        <w:name w:val="293E79B385904F9B8F9B4FBC2E906F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7DBF4A-2B3B-4B13-A120-40CA65556B43}"/>
      </w:docPartPr>
      <w:docPartBody>
        <w:p w:rsidR="00E03B23" w:rsidRDefault="00E03B23">
          <w:pPr>
            <w:pStyle w:val="293E79B385904F9B8F9B4FBC2E906FFE"/>
          </w:pPr>
          <w:r>
            <w:t xml:space="preserve">          </w:t>
          </w:r>
        </w:p>
      </w:docPartBody>
    </w:docPart>
    <w:docPart>
      <w:docPartPr>
        <w:name w:val="B1BF743EC4F84AEDBF861509076011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36D27C-ED48-4ABC-A80D-7B48B764D19B}"/>
      </w:docPartPr>
      <w:docPartBody>
        <w:p w:rsidR="00E03B23" w:rsidRDefault="00E03B23">
          <w:pPr>
            <w:pStyle w:val="B1BF743EC4F84AEDBF8615090760111F"/>
          </w:pPr>
          <w:r>
            <w:t xml:space="preserve">          </w:t>
          </w:r>
        </w:p>
      </w:docPartBody>
    </w:docPart>
    <w:docPart>
      <w:docPartPr>
        <w:name w:val="446BC579D0694AD9A6D73C9DCEBBAF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4AAE80-5751-4637-8DF6-07E2A54A82A7}"/>
      </w:docPartPr>
      <w:docPartBody>
        <w:p w:rsidR="00E03B23" w:rsidRDefault="00E03B23">
          <w:pPr>
            <w:pStyle w:val="446BC579D0694AD9A6D73C9DCEBBAFAE"/>
          </w:pPr>
          <w:r w:rsidRPr="00784048">
            <w:rPr>
              <w:rStyle w:val="PlaceholderText"/>
            </w:rPr>
            <w:t>[Publish 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otham-Medium">
    <w:altName w:val="MS Mincho"/>
    <w:panose1 w:val="00000000000000000000"/>
    <w:charset w:val="80"/>
    <w:family w:val="auto"/>
    <w:notTrueType/>
    <w:pitch w:val="variable"/>
    <w:sig w:usb0="A00002FF" w:usb1="4807005B" w:usb2="00000010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otham-Book">
    <w:altName w:val="MS Mincho"/>
    <w:panose1 w:val="00000000000000000000"/>
    <w:charset w:val="80"/>
    <w:family w:val="auto"/>
    <w:notTrueType/>
    <w:pitch w:val="variable"/>
    <w:sig w:usb0="A00002FF" w:usb1="4807005B" w:usb2="00000010" w:usb3="00000000" w:csb0="0002009F" w:csb1="00000000"/>
  </w:font>
  <w:font w:name="Gotham-BookItalic">
    <w:altName w:val="MS Mincho"/>
    <w:panose1 w:val="00000000000000000000"/>
    <w:charset w:val="80"/>
    <w:family w:val="auto"/>
    <w:notTrueType/>
    <w:pitch w:val="variable"/>
    <w:sig w:usb0="A00002FF" w:usb1="4807005B" w:usb2="00000010" w:usb3="00000000" w:csb0="0002009F" w:csb1="00000000"/>
  </w:font>
  <w:font w:name="Gotham Medium">
    <w:panose1 w:val="02000603030000020004"/>
    <w:charset w:val="00"/>
    <w:family w:val="auto"/>
    <w:pitch w:val="variable"/>
    <w:sig w:usb0="A00000AF" w:usb1="40000048" w:usb2="00000000" w:usb3="00000000" w:csb0="00000111" w:csb1="00000000"/>
  </w:font>
  <w:font w:name="Gotham Book">
    <w:panose1 w:val="02000603040000020004"/>
    <w:charset w:val="00"/>
    <w:family w:val="auto"/>
    <w:pitch w:val="variable"/>
    <w:sig w:usb0="A00000AF" w:usb1="40000048" w:usb2="00000000" w:usb3="00000000" w:csb0="0000011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03B23"/>
    <w:rsid w:val="000F5AF7"/>
    <w:rsid w:val="002877C8"/>
    <w:rsid w:val="003A0672"/>
    <w:rsid w:val="00590426"/>
    <w:rsid w:val="00681349"/>
    <w:rsid w:val="009423D2"/>
    <w:rsid w:val="00B15182"/>
    <w:rsid w:val="00C4166E"/>
    <w:rsid w:val="00D66D95"/>
    <w:rsid w:val="00D7783B"/>
    <w:rsid w:val="00E03B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2376523E34B84298A9403FFE175751E5">
    <w:name w:val="2376523E34B84298A9403FFE175751E5"/>
  </w:style>
  <w:style w:type="paragraph" w:customStyle="1" w:styleId="293E79B385904F9B8F9B4FBC2E906FFE">
    <w:name w:val="293E79B385904F9B8F9B4FBC2E906FFE"/>
  </w:style>
  <w:style w:type="paragraph" w:customStyle="1" w:styleId="B1BF743EC4F84AEDBF8615090760111F">
    <w:name w:val="B1BF743EC4F84AEDBF8615090760111F"/>
  </w:style>
  <w:style w:type="paragraph" w:customStyle="1" w:styleId="F1D01DBE2C334AD0AFC57AEF54BD1CA7">
    <w:name w:val="F1D01DBE2C334AD0AFC57AEF54BD1CA7"/>
  </w:style>
  <w:style w:type="paragraph" w:customStyle="1" w:styleId="38F4EAEACC45435499C5665A8CB6B228">
    <w:name w:val="38F4EAEACC45435499C5665A8CB6B228"/>
  </w:style>
  <w:style w:type="paragraph" w:customStyle="1" w:styleId="B7CF13EDE48A4A2CAA7807B5505BEAEE">
    <w:name w:val="B7CF13EDE48A4A2CAA7807B5505BEAEE"/>
  </w:style>
  <w:style w:type="paragraph" w:customStyle="1" w:styleId="94596F23746841C695A3D421C3BC93BD">
    <w:name w:val="94596F23746841C695A3D421C3BC93BD"/>
  </w:style>
  <w:style w:type="paragraph" w:customStyle="1" w:styleId="332C91C5CA73430FA5F64B6B76E14CDB">
    <w:name w:val="332C91C5CA73430FA5F64B6B76E14CDB"/>
  </w:style>
  <w:style w:type="paragraph" w:customStyle="1" w:styleId="E377AE30CA3F40A5B373651ED06F0CCE">
    <w:name w:val="E377AE30CA3F40A5B373651ED06F0CCE"/>
  </w:style>
  <w:style w:type="paragraph" w:customStyle="1" w:styleId="B3517DA08B4E41B08556EA88BCC71742">
    <w:name w:val="B3517DA08B4E41B08556EA88BCC71742"/>
  </w:style>
  <w:style w:type="paragraph" w:customStyle="1" w:styleId="62297E0857E148A88CC77A469DEF6238">
    <w:name w:val="62297E0857E148A88CC77A469DEF6238"/>
  </w:style>
  <w:style w:type="paragraph" w:customStyle="1" w:styleId="EAA3EDCD96F9427781BE970EF9E89720">
    <w:name w:val="EAA3EDCD96F9427781BE970EF9E89720"/>
  </w:style>
  <w:style w:type="paragraph" w:customStyle="1" w:styleId="8D83579F9E484BA28305104D8AA3418E">
    <w:name w:val="8D83579F9E484BA28305104D8AA3418E"/>
  </w:style>
  <w:style w:type="paragraph" w:customStyle="1" w:styleId="08BE3ECCA7164F348BF699FF2B1C0D6A">
    <w:name w:val="08BE3ECCA7164F348BF699FF2B1C0D6A"/>
  </w:style>
  <w:style w:type="paragraph" w:customStyle="1" w:styleId="E34E26EFB23240A68E9F923B15A7CF0A">
    <w:name w:val="E34E26EFB23240A68E9F923B15A7CF0A"/>
  </w:style>
  <w:style w:type="paragraph" w:customStyle="1" w:styleId="E8EFA4E7DE294C0F8328BD83D34E08DA">
    <w:name w:val="E8EFA4E7DE294C0F8328BD83D34E08DA"/>
  </w:style>
  <w:style w:type="paragraph" w:customStyle="1" w:styleId="2212029DE22A4DCFBC055E56F8A3BD1D">
    <w:name w:val="2212029DE22A4DCFBC055E56F8A3BD1D"/>
  </w:style>
  <w:style w:type="paragraph" w:customStyle="1" w:styleId="A3B6EC633DB54CA2ACACEFD58CF5C703">
    <w:name w:val="A3B6EC633DB54CA2ACACEFD58CF5C703"/>
  </w:style>
  <w:style w:type="paragraph" w:customStyle="1" w:styleId="BADD96DE719943DAB4D4251021D1F0CC">
    <w:name w:val="BADD96DE719943DAB4D4251021D1F0CC"/>
  </w:style>
  <w:style w:type="paragraph" w:customStyle="1" w:styleId="356A55819294476F8A6165CB48E59868">
    <w:name w:val="356A55819294476F8A6165CB48E59868"/>
  </w:style>
  <w:style w:type="paragraph" w:customStyle="1" w:styleId="2B0B2901AB224628A566401B59D1E18D">
    <w:name w:val="2B0B2901AB224628A566401B59D1E18D"/>
  </w:style>
  <w:style w:type="paragraph" w:customStyle="1" w:styleId="F10DA8EC995D488398BA4A7C630D3B74">
    <w:name w:val="F10DA8EC995D488398BA4A7C630D3B74"/>
  </w:style>
  <w:style w:type="paragraph" w:customStyle="1" w:styleId="446BC579D0694AD9A6D73C9DCEBBAFAE">
    <w:name w:val="446BC579D0694AD9A6D73C9DCEBBAFAE"/>
  </w:style>
  <w:style w:type="paragraph" w:customStyle="1" w:styleId="0B137BFC809043C9A81A73D432DF4EAB">
    <w:name w:val="0B137BFC809043C9A81A73D432DF4EAB"/>
    <w:rsid w:val="003A067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2-01-25T00:00:00</PublishDate>
  <Abstract>MPF015</Abstract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1139EC79EC36349A547413297097447" ma:contentTypeVersion="12" ma:contentTypeDescription="Create a new document." ma:contentTypeScope="" ma:versionID="9c1e3153b2becad14b414bed82e112ee">
  <xsd:schema xmlns:xsd="http://www.w3.org/2001/XMLSchema" xmlns:xs="http://www.w3.org/2001/XMLSchema" xmlns:p="http://schemas.microsoft.com/office/2006/metadata/properties" xmlns:ns2="4e59ad3d-6247-46f1-97cb-6ad2cef9b85c" xmlns:ns3="50686791-c057-4705-a295-47babd29b820" targetNamespace="http://schemas.microsoft.com/office/2006/metadata/properties" ma:root="true" ma:fieldsID="0a002a98a83b4badaa578bd13c669e48" ns2:_="" ns3:_="">
    <xsd:import namespace="4e59ad3d-6247-46f1-97cb-6ad2cef9b85c"/>
    <xsd:import namespace="50686791-c057-4705-a295-47babd29b82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59ad3d-6247-46f1-97cb-6ad2cef9b85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686791-c057-4705-a295-47babd29b820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92E3186-3961-47B2-AD7D-A9E5A7D2D0F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59ad3d-6247-46f1-97cb-6ad2cef9b85c"/>
    <ds:schemaRef ds:uri="50686791-c057-4705-a295-47babd29b82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7D99694-60AD-4817-A1FE-D231E4BBCE3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94BCC2F-3F37-44B7-BE4F-74387C971162}">
  <ds:schemaRefs>
    <ds:schemaRef ds:uri="4e59ad3d-6247-46f1-97cb-6ad2cef9b85c"/>
    <ds:schemaRef ds:uri="http://schemas.microsoft.com/office/2006/documentManagement/types"/>
    <ds:schemaRef ds:uri="http://www.w3.org/XML/1998/namespace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50686791-c057-4705-a295-47babd29b820"/>
    <ds:schemaRef ds:uri="http://purl.org/dc/dcmitype/"/>
    <ds:schemaRef ds:uri="http://purl.org/dc/terms/"/>
    <ds:schemaRef ds:uri="http://purl.org/dc/elements/1.1/"/>
  </ds:schemaRefs>
</ds:datastoreItem>
</file>

<file path=customXml/itemProps5.xml><?xml version="1.0" encoding="utf-8"?>
<ds:datastoreItem xmlns:ds="http://schemas.openxmlformats.org/officeDocument/2006/customXml" ds:itemID="{8A4C605C-D258-40F4-984F-33AF9F3781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97</Words>
  <Characters>283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 of form [Heading 1]</vt:lpstr>
    </vt:vector>
  </TitlesOfParts>
  <Manager/>
  <Company>icare NSW</Company>
  <LinksUpToDate>false</LinksUpToDate>
  <CharactersWithSpaces>332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Plan Preparation</dc:title>
  <dc:subject>icare Media Brief</dc:subject>
  <dc:creator>de l'Epine, Marlene</dc:creator>
  <cp:keywords/>
  <dc:description/>
  <cp:lastModifiedBy>Taylor, Nerita</cp:lastModifiedBy>
  <cp:revision>2</cp:revision>
  <dcterms:created xsi:type="dcterms:W3CDTF">2022-05-06T06:43:00Z</dcterms:created>
  <dcterms:modified xsi:type="dcterms:W3CDTF">2022-05-06T06:4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6-04T10:00:00Z</vt:filetime>
  </property>
  <property fmtid="{D5CDD505-2E9C-101B-9397-08002B2CF9AE}" pid="3" name="Creator">
    <vt:lpwstr>Adobe InDesign CC 13.1 (Macintosh)</vt:lpwstr>
  </property>
  <property fmtid="{D5CDD505-2E9C-101B-9397-08002B2CF9AE}" pid="4" name="LastSaved">
    <vt:filetime>2019-02-13T10:00:00Z</vt:filetime>
  </property>
  <property fmtid="{D5CDD505-2E9C-101B-9397-08002B2CF9AE}" pid="5" name="ContentTypeId">
    <vt:lpwstr>0x01010011139EC79EC36349A547413297097447</vt:lpwstr>
  </property>
</Properties>
</file>